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2C8B" w:rsidRPr="002F3640" w:rsidRDefault="00B63537" w:rsidP="00892C8B">
      <w:pPr>
        <w:spacing w:after="0"/>
        <w:jc w:val="center"/>
        <w:rPr>
          <w:rFonts w:ascii="Verdana" w:hAnsi="Verdana"/>
          <w:b/>
          <w:i/>
          <w:sz w:val="24"/>
          <w:szCs w:val="24"/>
        </w:rPr>
      </w:pPr>
      <w:r w:rsidRPr="002F3640">
        <w:rPr>
          <w:rFonts w:ascii="Verdana" w:hAnsi="Verdana"/>
          <w:b/>
          <w:i/>
          <w:sz w:val="24"/>
          <w:szCs w:val="24"/>
        </w:rPr>
        <w:t>Trouble in River City</w:t>
      </w:r>
      <w:r w:rsidR="00892C8B" w:rsidRPr="002F3640">
        <w:rPr>
          <w:rFonts w:ascii="Verdana" w:hAnsi="Verdana"/>
          <w:b/>
          <w:i/>
          <w:sz w:val="24"/>
          <w:szCs w:val="24"/>
        </w:rPr>
        <w:t xml:space="preserve"> </w:t>
      </w:r>
      <w:r w:rsidR="00974A5C" w:rsidRPr="002F3640">
        <w:rPr>
          <w:rFonts w:ascii="Verdana" w:hAnsi="Verdana"/>
          <w:b/>
          <w:i/>
          <w:sz w:val="24"/>
          <w:szCs w:val="24"/>
        </w:rPr>
        <w:t xml:space="preserve">– </w:t>
      </w:r>
      <w:r w:rsidRPr="002F3640">
        <w:rPr>
          <w:rFonts w:ascii="Verdana" w:hAnsi="Verdana"/>
          <w:b/>
          <w:i/>
          <w:sz w:val="24"/>
          <w:szCs w:val="24"/>
        </w:rPr>
        <w:t>The Tribulation</w:t>
      </w:r>
    </w:p>
    <w:p w:rsidR="00D1149E" w:rsidRPr="002F3640" w:rsidRDefault="002F3640" w:rsidP="00892C8B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(</w:t>
      </w:r>
      <w:r w:rsidR="00892C8B" w:rsidRPr="002F3640">
        <w:rPr>
          <w:rFonts w:ascii="Verdana" w:hAnsi="Verdana"/>
          <w:sz w:val="24"/>
          <w:szCs w:val="24"/>
        </w:rPr>
        <w:t>Matthew 24:</w:t>
      </w:r>
      <w:r w:rsidR="00B63537" w:rsidRPr="002F3640">
        <w:rPr>
          <w:rFonts w:ascii="Verdana" w:hAnsi="Verdana"/>
          <w:sz w:val="24"/>
          <w:szCs w:val="24"/>
        </w:rPr>
        <w:t>15-31</w:t>
      </w:r>
      <w:r>
        <w:rPr>
          <w:rFonts w:ascii="Verdana" w:hAnsi="Verdana"/>
          <w:sz w:val="24"/>
          <w:szCs w:val="24"/>
        </w:rPr>
        <w:t>)</w:t>
      </w:r>
    </w:p>
    <w:p w:rsidR="00D1149E" w:rsidRPr="002F3640" w:rsidRDefault="00B63537" w:rsidP="00D1149E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2F3640">
        <w:rPr>
          <w:rFonts w:ascii="Verdana" w:hAnsi="Verdana"/>
          <w:sz w:val="24"/>
          <w:szCs w:val="24"/>
          <w:u w:val="single"/>
        </w:rPr>
        <w:t xml:space="preserve">Trouble             </w:t>
      </w:r>
      <w:r w:rsidR="007F001C" w:rsidRPr="002F3640">
        <w:rPr>
          <w:rFonts w:ascii="Verdana" w:hAnsi="Verdana"/>
          <w:sz w:val="24"/>
          <w:szCs w:val="24"/>
          <w:u w:val="single"/>
        </w:rPr>
        <w:t>__</w:t>
      </w:r>
      <w:r w:rsidRPr="002F3640">
        <w:rPr>
          <w:rFonts w:ascii="Verdana" w:hAnsi="Verdana"/>
          <w:sz w:val="24"/>
          <w:szCs w:val="24"/>
          <w:u w:val="single"/>
        </w:rPr>
        <w:t xml:space="preserve">            at the        </w:t>
      </w:r>
      <w:r w:rsidR="00A73FB9" w:rsidRPr="002F3640">
        <w:rPr>
          <w:rFonts w:ascii="Verdana" w:hAnsi="Verdana"/>
          <w:sz w:val="24"/>
          <w:szCs w:val="24"/>
          <w:u w:val="single"/>
        </w:rPr>
        <w:t xml:space="preserve">  </w:t>
      </w:r>
      <w:r w:rsidR="007F001C" w:rsidRPr="002F3640">
        <w:rPr>
          <w:rFonts w:ascii="Verdana" w:hAnsi="Verdana"/>
          <w:sz w:val="24"/>
          <w:szCs w:val="24"/>
          <w:u w:val="single"/>
        </w:rPr>
        <w:t>_</w:t>
      </w:r>
      <w:r w:rsidR="002F3640">
        <w:rPr>
          <w:rFonts w:ascii="Verdana" w:hAnsi="Verdana"/>
          <w:sz w:val="24"/>
          <w:szCs w:val="24"/>
          <w:u w:val="single"/>
        </w:rPr>
        <w:t>_______</w:t>
      </w:r>
      <w:r w:rsidR="002F3640">
        <w:rPr>
          <w:rFonts w:ascii="Verdana" w:hAnsi="Verdana"/>
          <w:sz w:val="24"/>
          <w:szCs w:val="24"/>
        </w:rPr>
        <w:t>.</w:t>
      </w:r>
      <w:r w:rsidR="00A73FB9" w:rsidRPr="002F3640">
        <w:rPr>
          <w:rFonts w:ascii="Verdana" w:hAnsi="Verdana"/>
          <w:sz w:val="24"/>
          <w:szCs w:val="24"/>
          <w:u w:val="single"/>
        </w:rPr>
        <w:t xml:space="preserve">                </w:t>
      </w:r>
      <w:r w:rsidR="00201247" w:rsidRPr="002F3640">
        <w:rPr>
          <w:rFonts w:ascii="Verdana" w:hAnsi="Verdana"/>
          <w:sz w:val="24"/>
          <w:szCs w:val="24"/>
        </w:rPr>
        <w:t xml:space="preserve"> </w:t>
      </w:r>
      <w:r w:rsidR="00D1149E" w:rsidRPr="002F3640">
        <w:rPr>
          <w:rFonts w:ascii="Verdana" w:hAnsi="Verdana"/>
          <w:sz w:val="24"/>
          <w:szCs w:val="24"/>
        </w:rPr>
        <w:t>(</w:t>
      </w:r>
      <w:proofErr w:type="spellStart"/>
      <w:r w:rsidR="00D1149E" w:rsidRPr="002F3640">
        <w:rPr>
          <w:rFonts w:ascii="Verdana" w:hAnsi="Verdana"/>
          <w:noProof/>
          <w:sz w:val="24"/>
          <w:szCs w:val="24"/>
        </w:rPr>
        <w:t>v</w:t>
      </w:r>
      <w:r w:rsidR="000E6A0D" w:rsidRPr="002F3640">
        <w:rPr>
          <w:rFonts w:ascii="Verdana" w:hAnsi="Verdana"/>
          <w:noProof/>
          <w:sz w:val="24"/>
          <w:szCs w:val="24"/>
        </w:rPr>
        <w:t>v</w:t>
      </w:r>
      <w:r w:rsidR="00D1149E" w:rsidRPr="002F3640">
        <w:rPr>
          <w:rFonts w:ascii="Verdana" w:hAnsi="Verdana"/>
          <w:noProof/>
          <w:sz w:val="24"/>
          <w:szCs w:val="24"/>
        </w:rPr>
        <w:t>s</w:t>
      </w:r>
      <w:proofErr w:type="spellEnd"/>
      <w:r w:rsidR="00D1149E" w:rsidRPr="002F3640">
        <w:rPr>
          <w:rFonts w:ascii="Verdana" w:hAnsi="Verdana"/>
          <w:sz w:val="24"/>
          <w:szCs w:val="24"/>
        </w:rPr>
        <w:t xml:space="preserve">. </w:t>
      </w:r>
      <w:r w:rsidRPr="002F3640">
        <w:rPr>
          <w:rFonts w:ascii="Verdana" w:hAnsi="Verdana"/>
          <w:sz w:val="24"/>
          <w:szCs w:val="24"/>
        </w:rPr>
        <w:t>15-20</w:t>
      </w:r>
      <w:r w:rsidR="00D1149E" w:rsidRPr="002F3640">
        <w:rPr>
          <w:rFonts w:ascii="Verdana" w:hAnsi="Verdana"/>
          <w:sz w:val="24"/>
          <w:szCs w:val="24"/>
        </w:rPr>
        <w:t>)</w:t>
      </w:r>
    </w:p>
    <w:p w:rsidR="00761C44" w:rsidRPr="00B63537" w:rsidRDefault="00761C44" w:rsidP="00B63537">
      <w:pPr>
        <w:ind w:left="720"/>
        <w:rPr>
          <w:sz w:val="24"/>
          <w:szCs w:val="24"/>
        </w:rPr>
      </w:pPr>
    </w:p>
    <w:p w:rsidR="00772395" w:rsidRDefault="00F91407" w:rsidP="00B8433D">
      <w:pP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pict>
          <v:group id="_x0000_s1100" style="position:absolute;left:0;text-align:left;margin-left:30.55pt;margin-top:1.9pt;width:315.2pt;height:194.25pt;z-index:251680768" coordorigin="1029,6181" coordsize="6304,3885">
            <v:group id="_x0000_s1099" style="position:absolute;left:1029;top:6181;width:6304;height:3885" coordorigin="1029,6222" coordsize="6304,3885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98" type="#_x0000_t202" style="position:absolute;left:1141;top:6371;width:6072;height:3613" fillcolor="#f2f2f2 [3052]" stroked="f">
                <v:fill r:id="rId8" o:title="Light vertical" type="pattern"/>
                <v:textbox>
                  <w:txbxContent>
                    <w:p w:rsidR="00C9388F" w:rsidRDefault="00C9388F" w:rsidP="00493C4B">
                      <w:pPr>
                        <w:spacing w:after="0"/>
                        <w:ind w:left="540" w:right="360"/>
                        <w:jc w:val="center"/>
                        <w:rPr>
                          <w:rFonts w:cs="Times New Roman"/>
                          <w:sz w:val="26"/>
                          <w:szCs w:val="26"/>
                        </w:rPr>
                      </w:pPr>
                      <w:r w:rsidRPr="00493C4B">
                        <w:rPr>
                          <w:rFonts w:cs="Times New Roman"/>
                          <w:i/>
                          <w:sz w:val="26"/>
                          <w:szCs w:val="26"/>
                          <w:u w:val="single"/>
                        </w:rPr>
                        <w:t>The Seal Judgments</w:t>
                      </w:r>
                    </w:p>
                    <w:p w:rsidR="00C9388F" w:rsidRDefault="00C9388F" w:rsidP="006207F8">
                      <w:pPr>
                        <w:tabs>
                          <w:tab w:val="left" w:pos="5580"/>
                        </w:tabs>
                        <w:spacing w:after="0"/>
                        <w:ind w:left="360" w:right="193" w:hanging="18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 xml:space="preserve">Seal #1 – W____________ Horse (Rev. 6:1-2) </w:t>
                      </w:r>
                      <w:r w:rsidRPr="00493C4B">
                        <w:rPr>
                          <w:rFonts w:cs="Times New Roman"/>
                        </w:rPr>
                        <w:sym w:font="Wingdings" w:char="F0E0"/>
                      </w:r>
                      <w:r>
                        <w:rPr>
                          <w:rFonts w:cs="Times New Roman"/>
                        </w:rPr>
                        <w:t xml:space="preserve"> P________</w:t>
                      </w:r>
                    </w:p>
                    <w:p w:rsidR="00C9388F" w:rsidRDefault="00C9388F" w:rsidP="006207F8">
                      <w:pPr>
                        <w:spacing w:after="0"/>
                        <w:ind w:left="360" w:right="360" w:hanging="18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 xml:space="preserve">Seal #2 – R_______ Horse (Rev. 6:3-4) </w:t>
                      </w:r>
                      <w:r w:rsidRPr="00493C4B">
                        <w:rPr>
                          <w:rFonts w:cs="Times New Roman"/>
                        </w:rPr>
                        <w:sym w:font="Wingdings" w:char="F0E0"/>
                      </w:r>
                      <w:r>
                        <w:rPr>
                          <w:rFonts w:cs="Times New Roman"/>
                        </w:rPr>
                        <w:t xml:space="preserve"> W______</w:t>
                      </w:r>
                    </w:p>
                    <w:p w:rsidR="00C9388F" w:rsidRDefault="00C9388F" w:rsidP="006207F8">
                      <w:pPr>
                        <w:spacing w:after="0"/>
                        <w:ind w:left="360" w:right="360" w:hanging="18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 xml:space="preserve">Seal #3 – B_________ Horse (Rev. 6:5-6) </w:t>
                      </w:r>
                      <w:r w:rsidRPr="00493C4B">
                        <w:rPr>
                          <w:rFonts w:cs="Times New Roman"/>
                        </w:rPr>
                        <w:sym w:font="Wingdings" w:char="F0E0"/>
                      </w:r>
                      <w:r>
                        <w:rPr>
                          <w:rFonts w:cs="Times New Roman"/>
                        </w:rPr>
                        <w:t xml:space="preserve"> F___________</w:t>
                      </w:r>
                    </w:p>
                    <w:p w:rsidR="00C9388F" w:rsidRDefault="00C9388F" w:rsidP="006207F8">
                      <w:pPr>
                        <w:spacing w:after="0"/>
                        <w:ind w:left="360" w:right="360" w:hanging="18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 xml:space="preserve">Seal #4 – P_________ Horse (Rev. 6:7-8) </w:t>
                      </w:r>
                      <w:r w:rsidRPr="00493C4B">
                        <w:rPr>
                          <w:rFonts w:cs="Times New Roman"/>
                        </w:rPr>
                        <w:sym w:font="Wingdings" w:char="F0E0"/>
                      </w:r>
                      <w:r>
                        <w:rPr>
                          <w:rFonts w:cs="Times New Roman"/>
                        </w:rPr>
                        <w:t xml:space="preserve"> __________ of _______ of humanity.</w:t>
                      </w:r>
                    </w:p>
                    <w:p w:rsidR="00C9388F" w:rsidRDefault="00C9388F" w:rsidP="006207F8">
                      <w:pPr>
                        <w:spacing w:after="0"/>
                        <w:ind w:left="360" w:right="360" w:hanging="18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 xml:space="preserve">Seal #5 – Christian m____________ (Rev. 6:9-11) </w:t>
                      </w:r>
                      <w:r w:rsidRPr="00493C4B">
                        <w:rPr>
                          <w:rFonts w:cs="Times New Roman"/>
                        </w:rPr>
                        <w:sym w:font="Wingdings" w:char="F0E0"/>
                      </w:r>
                      <w:r>
                        <w:rPr>
                          <w:rFonts w:cs="Times New Roman"/>
                        </w:rPr>
                        <w:t xml:space="preserve"> Crying out for j___________</w:t>
                      </w:r>
                    </w:p>
                    <w:p w:rsidR="00C9388F" w:rsidRDefault="00C9388F" w:rsidP="006207F8">
                      <w:pPr>
                        <w:spacing w:after="0"/>
                        <w:ind w:left="360" w:right="360" w:hanging="18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 xml:space="preserve">Seal #6 – Cataclysmic events (Rev. 6:12-14) </w:t>
                      </w:r>
                      <w:r w:rsidRPr="00493C4B">
                        <w:rPr>
                          <w:rFonts w:cs="Times New Roman"/>
                        </w:rPr>
                        <w:sym w:font="Wingdings" w:char="F0E0"/>
                      </w:r>
                      <w:r>
                        <w:rPr>
                          <w:rFonts w:cs="Times New Roman"/>
                        </w:rPr>
                        <w:t xml:space="preserve"> Earthquake, sun and moon’s light affected, fiery projectiles</w:t>
                      </w:r>
                    </w:p>
                    <w:p w:rsidR="00C9388F" w:rsidRPr="00493C4B" w:rsidRDefault="00C9388F" w:rsidP="006207F8">
                      <w:pPr>
                        <w:spacing w:after="0"/>
                        <w:ind w:left="360" w:right="360" w:hanging="18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 xml:space="preserve">Seal #7 – S_____________ (Rev. 8:1) </w:t>
                      </w:r>
                      <w:r w:rsidRPr="00493C4B">
                        <w:rPr>
                          <w:rFonts w:cs="Times New Roman"/>
                        </w:rPr>
                        <w:sym w:font="Wingdings" w:char="F0E0"/>
                      </w:r>
                      <w:r>
                        <w:rPr>
                          <w:rFonts w:cs="Times New Roman"/>
                        </w:rPr>
                        <w:t xml:space="preserve"> ______ minutes</w:t>
                      </w:r>
                    </w:p>
                    <w:p w:rsidR="00C9388F" w:rsidRDefault="00C9388F" w:rsidP="00772395">
                      <w:pPr>
                        <w:spacing w:after="0"/>
                        <w:ind w:left="1080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</w:p>
                    <w:p w:rsidR="00C9388F" w:rsidRPr="00CE273D" w:rsidRDefault="00C9388F" w:rsidP="00772395"/>
                  </w:txbxContent>
                </v:textbox>
              </v:shape>
              <v:rect id="_x0000_s1097" style="position:absolute;left:1029;top:6222;width:6304;height:3885" filled="f" strokecolor="#8496b0 [1951]" strokeweight="1.5pt"/>
            </v:group>
            <v:rect id="_x0000_s1050" style="position:absolute;left:1149;top:6371;width:6072;height:3613" filled="f" strokecolor="#8496b0 [1951]" strokeweight="1.5pt"/>
          </v:group>
        </w:pict>
      </w:r>
    </w:p>
    <w:p w:rsidR="00772395" w:rsidRDefault="00772395" w:rsidP="00B8433D">
      <w:pPr>
        <w:ind w:left="720"/>
        <w:rPr>
          <w:sz w:val="24"/>
          <w:szCs w:val="24"/>
        </w:rPr>
      </w:pPr>
    </w:p>
    <w:p w:rsidR="00772395" w:rsidRDefault="00772395" w:rsidP="00B8433D">
      <w:pPr>
        <w:ind w:left="720"/>
        <w:rPr>
          <w:sz w:val="24"/>
          <w:szCs w:val="24"/>
        </w:rPr>
      </w:pPr>
    </w:p>
    <w:p w:rsidR="00772395" w:rsidRDefault="00772395" w:rsidP="00B8433D">
      <w:pPr>
        <w:ind w:left="720"/>
        <w:rPr>
          <w:sz w:val="24"/>
          <w:szCs w:val="24"/>
        </w:rPr>
      </w:pPr>
    </w:p>
    <w:p w:rsidR="00772395" w:rsidRDefault="00772395" w:rsidP="00B8433D">
      <w:pPr>
        <w:ind w:left="720"/>
        <w:rPr>
          <w:sz w:val="24"/>
          <w:szCs w:val="24"/>
        </w:rPr>
      </w:pPr>
    </w:p>
    <w:p w:rsidR="00772395" w:rsidRPr="00B8433D" w:rsidRDefault="00772395" w:rsidP="00B8433D">
      <w:pPr>
        <w:ind w:left="720"/>
        <w:rPr>
          <w:sz w:val="24"/>
          <w:szCs w:val="24"/>
        </w:rPr>
      </w:pPr>
    </w:p>
    <w:p w:rsidR="00B8433D" w:rsidRDefault="00B8433D" w:rsidP="00B8433D">
      <w:pPr>
        <w:ind w:left="720"/>
        <w:rPr>
          <w:sz w:val="24"/>
          <w:szCs w:val="24"/>
        </w:rPr>
      </w:pPr>
    </w:p>
    <w:p w:rsidR="00772395" w:rsidRDefault="00772395" w:rsidP="00B8433D">
      <w:pPr>
        <w:ind w:left="720"/>
        <w:rPr>
          <w:sz w:val="24"/>
          <w:szCs w:val="24"/>
        </w:rPr>
      </w:pPr>
    </w:p>
    <w:p w:rsidR="00772395" w:rsidRDefault="00772395" w:rsidP="00B8433D">
      <w:pPr>
        <w:ind w:left="720"/>
        <w:rPr>
          <w:sz w:val="24"/>
          <w:szCs w:val="24"/>
        </w:rPr>
      </w:pPr>
    </w:p>
    <w:p w:rsidR="00E34F2C" w:rsidRDefault="00F91407" w:rsidP="00B8433D">
      <w:pP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pict>
          <v:rect id="_x0000_s1105" style="position:absolute;left:0;text-align:left;margin-left:31.45pt;margin-top:7.95pt;width:315.2pt;height:115.75pt;z-index:251728896" o:regroupid="3" filled="f" strokecolor="#8496b0 [1951]" strokeweight="1.5pt"/>
        </w:pict>
      </w:r>
      <w:r>
        <w:rPr>
          <w:noProof/>
          <w:sz w:val="24"/>
          <w:szCs w:val="24"/>
        </w:rPr>
        <w:pict>
          <v:shape id="_x0000_s1104" type="#_x0000_t202" style="position:absolute;left:0;text-align:left;margin-left:37.05pt;margin-top:15.4pt;width:303.6pt;height:100.15pt;z-index:251652090" o:regroupid="3" fillcolor="#f2f2f2 [3052]" strokecolor="#2e74b5 [2404]" strokeweight="1.5pt">
            <v:fill r:id="rId8" o:title="Light vertical" type="pattern"/>
            <v:textbox>
              <w:txbxContent>
                <w:p w:rsidR="00C9388F" w:rsidRPr="00435F12" w:rsidRDefault="00C9388F" w:rsidP="00435F12">
                  <w:pPr>
                    <w:spacing w:after="0"/>
                    <w:ind w:left="180"/>
                    <w:rPr>
                      <w:rFonts w:eastAsia="Times New Roman" w:cs="Times New Roman"/>
                      <w:sz w:val="8"/>
                      <w:szCs w:val="8"/>
                    </w:rPr>
                  </w:pPr>
                </w:p>
                <w:p w:rsidR="00C9388F" w:rsidRDefault="00C9388F" w:rsidP="00435F12">
                  <w:pPr>
                    <w:spacing w:after="0"/>
                    <w:ind w:left="180"/>
                    <w:rPr>
                      <w:rFonts w:eastAsia="Times New Roman" w:cs="Times New Roman"/>
                      <w:sz w:val="24"/>
                      <w:szCs w:val="24"/>
                    </w:rPr>
                  </w:pPr>
                  <w:r w:rsidRPr="00435F12">
                    <w:rPr>
                      <w:rFonts w:eastAsia="Times New Roman" w:cs="Times New Roman"/>
                      <w:sz w:val="24"/>
                      <w:szCs w:val="24"/>
                      <w:u w:val="single"/>
                    </w:rPr>
                    <w:t>A</w:t>
                  </w:r>
                  <w:r>
                    <w:rPr>
                      <w:rFonts w:eastAsia="Times New Roman" w:cs="Times New Roman"/>
                      <w:sz w:val="24"/>
                      <w:szCs w:val="24"/>
                      <w:u w:val="single"/>
                    </w:rPr>
                    <w:t>______________</w:t>
                  </w:r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-</w:t>
                  </w:r>
                  <w:r w:rsidRPr="00435F12">
                    <w:t xml:space="preserve"> greatly disliked or abhorred; intense aversion or loathing; detestation; a vile, shameful or detestable action, condition, habit, etc.</w:t>
                  </w:r>
                </w:p>
                <w:p w:rsidR="00C9388F" w:rsidRPr="00435F12" w:rsidRDefault="00C9388F" w:rsidP="00435F12">
                  <w:pPr>
                    <w:spacing w:after="0"/>
                    <w:rPr>
                      <w:sz w:val="8"/>
                      <w:szCs w:val="8"/>
                    </w:rPr>
                  </w:pPr>
                </w:p>
                <w:p w:rsidR="00C9388F" w:rsidRPr="00435F12" w:rsidRDefault="00C9388F" w:rsidP="00435F12">
                  <w:pPr>
                    <w:ind w:left="180"/>
                    <w:rPr>
                      <w:u w:val="single"/>
                    </w:rPr>
                  </w:pPr>
                  <w:r w:rsidRPr="00435F12">
                    <w:rPr>
                      <w:sz w:val="24"/>
                      <w:szCs w:val="24"/>
                      <w:u w:val="single"/>
                    </w:rPr>
                    <w:t>D</w:t>
                  </w:r>
                  <w:r>
                    <w:rPr>
                      <w:sz w:val="24"/>
                      <w:szCs w:val="24"/>
                      <w:u w:val="single"/>
                    </w:rPr>
                    <w:t>____________</w:t>
                  </w:r>
                  <w:r w:rsidRPr="00435F12">
                    <w:t xml:space="preserve"> -</w:t>
                  </w:r>
                  <w:r>
                    <w:t xml:space="preserve"> </w:t>
                  </w:r>
                  <w:r w:rsidRPr="00435F12">
                    <w:t>devastation, ruin; dreariness, barrenness; deprivation of companionship, loneliness, sorrow, grief, woe</w:t>
                  </w:r>
                </w:p>
              </w:txbxContent>
            </v:textbox>
          </v:shape>
        </w:pict>
      </w:r>
    </w:p>
    <w:p w:rsidR="00E34F2C" w:rsidRDefault="00E34F2C" w:rsidP="00B8433D">
      <w:pPr>
        <w:ind w:left="720"/>
        <w:rPr>
          <w:sz w:val="24"/>
          <w:szCs w:val="24"/>
        </w:rPr>
      </w:pPr>
    </w:p>
    <w:p w:rsidR="00E34F2C" w:rsidRDefault="00E34F2C" w:rsidP="00B8433D">
      <w:pPr>
        <w:ind w:left="720"/>
        <w:rPr>
          <w:sz w:val="24"/>
          <w:szCs w:val="24"/>
        </w:rPr>
      </w:pPr>
    </w:p>
    <w:p w:rsidR="00E34F2C" w:rsidRDefault="00E34F2C" w:rsidP="00B8433D">
      <w:pPr>
        <w:ind w:left="720"/>
        <w:rPr>
          <w:sz w:val="24"/>
          <w:szCs w:val="24"/>
        </w:rPr>
      </w:pPr>
    </w:p>
    <w:p w:rsidR="00E34F2C" w:rsidRDefault="00E34F2C" w:rsidP="00B8433D">
      <w:pPr>
        <w:ind w:left="720"/>
        <w:rPr>
          <w:sz w:val="24"/>
          <w:szCs w:val="24"/>
        </w:rPr>
      </w:pPr>
    </w:p>
    <w:p w:rsidR="00E34F2C" w:rsidRDefault="00E34F2C" w:rsidP="00B8433D">
      <w:pPr>
        <w:ind w:left="720"/>
        <w:rPr>
          <w:sz w:val="24"/>
          <w:szCs w:val="24"/>
        </w:rPr>
      </w:pPr>
    </w:p>
    <w:p w:rsidR="006F2599" w:rsidRDefault="006F2599" w:rsidP="00B8433D">
      <w:pPr>
        <w:ind w:left="720"/>
        <w:rPr>
          <w:sz w:val="24"/>
          <w:szCs w:val="24"/>
        </w:rPr>
      </w:pPr>
    </w:p>
    <w:p w:rsidR="006F2599" w:rsidRPr="002F3640" w:rsidRDefault="006F2599" w:rsidP="00FC1082">
      <w:pPr>
        <w:spacing w:after="0"/>
        <w:ind w:left="720"/>
        <w:rPr>
          <w:rFonts w:ascii="Verdana" w:hAnsi="Verdana"/>
          <w:sz w:val="24"/>
          <w:szCs w:val="24"/>
        </w:rPr>
      </w:pPr>
      <w:r w:rsidRPr="002F3640">
        <w:rPr>
          <w:rFonts w:ascii="Verdana" w:hAnsi="Verdana"/>
          <w:sz w:val="24"/>
          <w:szCs w:val="24"/>
          <w:u w:val="single"/>
        </w:rPr>
        <w:t>Actions God considers abominable</w:t>
      </w:r>
      <w:r w:rsidRPr="002F3640">
        <w:rPr>
          <w:rFonts w:ascii="Verdana" w:hAnsi="Verdana"/>
          <w:sz w:val="24"/>
          <w:szCs w:val="24"/>
        </w:rPr>
        <w:t>:</w:t>
      </w:r>
    </w:p>
    <w:p w:rsidR="006F2599" w:rsidRPr="002F3640" w:rsidRDefault="00FC1082" w:rsidP="00FC1082">
      <w:pPr>
        <w:pStyle w:val="ListParagraph"/>
        <w:numPr>
          <w:ilvl w:val="0"/>
          <w:numId w:val="12"/>
        </w:numPr>
        <w:ind w:left="1170" w:hanging="270"/>
        <w:rPr>
          <w:rFonts w:ascii="Verdana" w:hAnsi="Verdana"/>
          <w:sz w:val="24"/>
          <w:szCs w:val="24"/>
        </w:rPr>
      </w:pPr>
      <w:r w:rsidRPr="002F3640">
        <w:rPr>
          <w:rFonts w:ascii="Verdana" w:hAnsi="Verdana"/>
          <w:sz w:val="24"/>
          <w:szCs w:val="24"/>
        </w:rPr>
        <w:t>_________</w:t>
      </w:r>
      <w:r w:rsidR="006F2599" w:rsidRPr="002F3640">
        <w:rPr>
          <w:rFonts w:ascii="Verdana" w:hAnsi="Verdana"/>
          <w:sz w:val="24"/>
          <w:szCs w:val="24"/>
        </w:rPr>
        <w:t xml:space="preserve"> </w:t>
      </w:r>
      <w:proofErr w:type="gramStart"/>
      <w:r w:rsidR="006F2599" w:rsidRPr="002F3640">
        <w:rPr>
          <w:rFonts w:ascii="Verdana" w:hAnsi="Verdana"/>
          <w:sz w:val="24"/>
          <w:szCs w:val="24"/>
        </w:rPr>
        <w:t>lips</w:t>
      </w:r>
      <w:proofErr w:type="gramEnd"/>
      <w:r w:rsidR="006F2599" w:rsidRPr="002F3640">
        <w:rPr>
          <w:rFonts w:ascii="Verdana" w:hAnsi="Verdana"/>
          <w:sz w:val="24"/>
          <w:szCs w:val="24"/>
        </w:rPr>
        <w:t xml:space="preserve"> (Prov. 12:22); God is </w:t>
      </w:r>
      <w:r w:rsidRPr="002F3640">
        <w:rPr>
          <w:rFonts w:ascii="Verdana" w:hAnsi="Verdana"/>
          <w:sz w:val="24"/>
          <w:szCs w:val="24"/>
        </w:rPr>
        <w:t>_________</w:t>
      </w:r>
      <w:r w:rsidR="006F2599" w:rsidRPr="002F3640">
        <w:rPr>
          <w:rFonts w:ascii="Verdana" w:hAnsi="Verdana"/>
          <w:sz w:val="24"/>
          <w:szCs w:val="24"/>
        </w:rPr>
        <w:t>. (John 14:6)</w:t>
      </w:r>
    </w:p>
    <w:p w:rsidR="006F2599" w:rsidRDefault="006F2599" w:rsidP="00FC1082">
      <w:pPr>
        <w:pStyle w:val="ListParagraph"/>
        <w:numPr>
          <w:ilvl w:val="0"/>
          <w:numId w:val="12"/>
        </w:numPr>
        <w:ind w:left="1170" w:hanging="270"/>
        <w:rPr>
          <w:rFonts w:ascii="Verdana" w:hAnsi="Verdana"/>
          <w:sz w:val="24"/>
          <w:szCs w:val="24"/>
        </w:rPr>
      </w:pPr>
      <w:r w:rsidRPr="002F3640">
        <w:rPr>
          <w:rFonts w:ascii="Verdana" w:hAnsi="Verdana"/>
          <w:sz w:val="24"/>
          <w:szCs w:val="24"/>
        </w:rPr>
        <w:lastRenderedPageBreak/>
        <w:t xml:space="preserve">Changing </w:t>
      </w:r>
      <w:r w:rsidR="00FC1082" w:rsidRPr="002F3640">
        <w:rPr>
          <w:rFonts w:ascii="Verdana" w:hAnsi="Verdana"/>
          <w:sz w:val="24"/>
          <w:szCs w:val="24"/>
        </w:rPr>
        <w:t>__________</w:t>
      </w:r>
      <w:r w:rsidRPr="002F3640">
        <w:rPr>
          <w:rFonts w:ascii="Verdana" w:hAnsi="Verdana"/>
          <w:sz w:val="24"/>
          <w:szCs w:val="24"/>
        </w:rPr>
        <w:t xml:space="preserve"> (Prov. 20:23); God is </w:t>
      </w:r>
      <w:r w:rsidR="00FC1082" w:rsidRPr="002F3640">
        <w:rPr>
          <w:rFonts w:ascii="Verdana" w:hAnsi="Verdana"/>
          <w:sz w:val="24"/>
          <w:szCs w:val="24"/>
        </w:rPr>
        <w:t>________</w:t>
      </w:r>
      <w:r w:rsidRPr="002F3640">
        <w:rPr>
          <w:rFonts w:ascii="Verdana" w:hAnsi="Verdana"/>
          <w:sz w:val="24"/>
          <w:szCs w:val="24"/>
        </w:rPr>
        <w:t>. (Isaiah 61:8)</w:t>
      </w:r>
    </w:p>
    <w:p w:rsidR="0023288E" w:rsidRPr="0023288E" w:rsidRDefault="0023288E" w:rsidP="0023288E">
      <w:pPr>
        <w:rPr>
          <w:rFonts w:ascii="Verdana" w:hAnsi="Verdana"/>
          <w:sz w:val="24"/>
          <w:szCs w:val="24"/>
        </w:rPr>
      </w:pPr>
    </w:p>
    <w:p w:rsidR="006F2599" w:rsidRDefault="006F2599" w:rsidP="00FC1082">
      <w:pPr>
        <w:pStyle w:val="ListParagraph"/>
        <w:numPr>
          <w:ilvl w:val="0"/>
          <w:numId w:val="12"/>
        </w:numPr>
        <w:ind w:left="1170" w:hanging="270"/>
        <w:rPr>
          <w:rFonts w:ascii="Verdana" w:hAnsi="Verdana"/>
          <w:sz w:val="24"/>
          <w:szCs w:val="24"/>
        </w:rPr>
      </w:pPr>
      <w:r w:rsidRPr="002F3640">
        <w:rPr>
          <w:rFonts w:ascii="Verdana" w:hAnsi="Verdana"/>
          <w:sz w:val="24"/>
          <w:szCs w:val="24"/>
        </w:rPr>
        <w:t>H</w:t>
      </w:r>
      <w:r w:rsidR="00FC1082" w:rsidRPr="002F3640">
        <w:rPr>
          <w:rFonts w:ascii="Verdana" w:hAnsi="Verdana"/>
          <w:sz w:val="24"/>
          <w:szCs w:val="24"/>
        </w:rPr>
        <w:t xml:space="preserve">____________________ </w:t>
      </w:r>
      <w:r w:rsidRPr="002F3640">
        <w:rPr>
          <w:rFonts w:ascii="Verdana" w:hAnsi="Verdana"/>
          <w:sz w:val="24"/>
          <w:szCs w:val="24"/>
        </w:rPr>
        <w:t>(Lev. 18:22); God created us male and female (Gen. 1:27)</w:t>
      </w:r>
    </w:p>
    <w:p w:rsidR="0023288E" w:rsidRDefault="0023288E" w:rsidP="0023288E">
      <w:pPr>
        <w:pStyle w:val="ListParagraph"/>
        <w:rPr>
          <w:rFonts w:ascii="Verdana" w:hAnsi="Verdana"/>
          <w:sz w:val="24"/>
          <w:szCs w:val="24"/>
        </w:rPr>
      </w:pPr>
    </w:p>
    <w:p w:rsidR="0023288E" w:rsidRPr="0023288E" w:rsidRDefault="0023288E" w:rsidP="0023288E">
      <w:pPr>
        <w:pStyle w:val="ListParagraph"/>
        <w:rPr>
          <w:rFonts w:ascii="Verdana" w:hAnsi="Verdana"/>
          <w:sz w:val="24"/>
          <w:szCs w:val="24"/>
        </w:rPr>
      </w:pPr>
    </w:p>
    <w:p w:rsidR="006F2599" w:rsidRPr="002F3640" w:rsidRDefault="006F2599" w:rsidP="00FC1082">
      <w:pPr>
        <w:pStyle w:val="ListParagraph"/>
        <w:numPr>
          <w:ilvl w:val="0"/>
          <w:numId w:val="12"/>
        </w:numPr>
        <w:ind w:left="1170" w:hanging="270"/>
        <w:rPr>
          <w:rFonts w:ascii="Verdana" w:hAnsi="Verdana"/>
          <w:sz w:val="24"/>
          <w:szCs w:val="24"/>
        </w:rPr>
      </w:pPr>
      <w:r w:rsidRPr="002F3640">
        <w:rPr>
          <w:rFonts w:ascii="Verdana" w:hAnsi="Verdana"/>
          <w:sz w:val="24"/>
          <w:szCs w:val="24"/>
        </w:rPr>
        <w:t xml:space="preserve">Child </w:t>
      </w:r>
      <w:proofErr w:type="gramStart"/>
      <w:r w:rsidRPr="002F3640">
        <w:rPr>
          <w:rFonts w:ascii="Verdana" w:hAnsi="Verdana"/>
          <w:sz w:val="24"/>
          <w:szCs w:val="24"/>
        </w:rPr>
        <w:t>sacrifice</w:t>
      </w:r>
      <w:proofErr w:type="gramEnd"/>
      <w:r w:rsidRPr="002F3640">
        <w:rPr>
          <w:rFonts w:ascii="Verdana" w:hAnsi="Verdana"/>
          <w:sz w:val="24"/>
          <w:szCs w:val="24"/>
        </w:rPr>
        <w:t xml:space="preserve"> to an </w:t>
      </w:r>
      <w:r w:rsidR="00FC1082" w:rsidRPr="002F3640">
        <w:rPr>
          <w:rFonts w:ascii="Verdana" w:hAnsi="Verdana"/>
          <w:sz w:val="24"/>
          <w:szCs w:val="24"/>
        </w:rPr>
        <w:t>_______</w:t>
      </w:r>
      <w:r w:rsidRPr="002F3640">
        <w:rPr>
          <w:rFonts w:ascii="Verdana" w:hAnsi="Verdana"/>
          <w:sz w:val="24"/>
          <w:szCs w:val="24"/>
        </w:rPr>
        <w:t xml:space="preserve"> (</w:t>
      </w:r>
      <w:r w:rsidR="00FC1082" w:rsidRPr="002F3640">
        <w:rPr>
          <w:rFonts w:ascii="Verdana" w:hAnsi="Verdana"/>
          <w:sz w:val="24"/>
          <w:szCs w:val="24"/>
        </w:rPr>
        <w:t xml:space="preserve">2 </w:t>
      </w:r>
      <w:proofErr w:type="spellStart"/>
      <w:r w:rsidR="00FC1082" w:rsidRPr="002F3640">
        <w:rPr>
          <w:rFonts w:ascii="Verdana" w:hAnsi="Verdana"/>
          <w:sz w:val="24"/>
          <w:szCs w:val="24"/>
        </w:rPr>
        <w:t>Ki</w:t>
      </w:r>
      <w:proofErr w:type="spellEnd"/>
      <w:r w:rsidR="00FC1082" w:rsidRPr="002F3640">
        <w:rPr>
          <w:rFonts w:ascii="Verdana" w:hAnsi="Verdana"/>
          <w:sz w:val="24"/>
          <w:szCs w:val="24"/>
        </w:rPr>
        <w:t>. 16:3); God alone deserves ______________. (Ex. 20:3-4)</w:t>
      </w:r>
    </w:p>
    <w:p w:rsidR="00E34F2C" w:rsidRPr="00B8433D" w:rsidRDefault="00E34F2C" w:rsidP="00B8433D">
      <w:pPr>
        <w:ind w:left="720"/>
        <w:rPr>
          <w:sz w:val="24"/>
          <w:szCs w:val="24"/>
        </w:rPr>
      </w:pPr>
    </w:p>
    <w:p w:rsidR="00187A68" w:rsidRDefault="00F91407" w:rsidP="001275C4">
      <w:pPr>
        <w:ind w:left="360"/>
        <w:rPr>
          <w:sz w:val="24"/>
          <w:szCs w:val="24"/>
        </w:rPr>
      </w:pPr>
      <w:r>
        <w:rPr>
          <w:noProof/>
          <w:sz w:val="24"/>
          <w:szCs w:val="24"/>
        </w:rPr>
        <w:pict>
          <v:group id="_x0000_s1122" style="position:absolute;left:0;text-align:left;margin-left:33.3pt;margin-top:3.05pt;width:315.2pt;height:102pt;z-index:251743232" coordorigin="1088,9276" coordsize="6304,2315">
            <v:shape id="_x0000_s1118" type="#_x0000_t202" style="position:absolute;left:1190;top:9460;width:6072;height:2003" fillcolor="#f2f2f2 [3052]" strokecolor="#2e74b5 [2404]" strokeweight="1.5pt">
              <v:fill r:id="rId8" o:title="Light vertical" type="pattern"/>
              <v:textbox>
                <w:txbxContent>
                  <w:p w:rsidR="00C9388F" w:rsidRPr="00435F12" w:rsidRDefault="00C9388F" w:rsidP="00D81746">
                    <w:pPr>
                      <w:spacing w:after="0"/>
                      <w:ind w:left="180"/>
                      <w:rPr>
                        <w:rFonts w:eastAsia="Times New Roman" w:cs="Times New Roman"/>
                        <w:sz w:val="8"/>
                        <w:szCs w:val="8"/>
                      </w:rPr>
                    </w:pPr>
                  </w:p>
                  <w:p w:rsidR="00C9388F" w:rsidRPr="00D81746" w:rsidRDefault="00C9388F" w:rsidP="00D81746">
                    <w:pPr>
                      <w:ind w:left="180"/>
                      <w:jc w:val="center"/>
                      <w:rPr>
                        <w:rFonts w:eastAsia="Times New Roman" w:cs="Times New Roman"/>
                        <w:sz w:val="32"/>
                        <w:szCs w:val="32"/>
                      </w:rPr>
                    </w:pPr>
                    <w:r w:rsidRPr="00D81746">
                      <w:rPr>
                        <w:rFonts w:eastAsia="Times New Roman" w:cs="Times New Roman"/>
                        <w:sz w:val="32"/>
                        <w:szCs w:val="32"/>
                      </w:rPr>
                      <w:t>“He is no fool who gives what he cannot keep to gain what he cannot lose.”</w:t>
                    </w:r>
                  </w:p>
                  <w:p w:rsidR="00C9388F" w:rsidRPr="00D81746" w:rsidRDefault="00C9388F" w:rsidP="00D81746">
                    <w:pPr>
                      <w:ind w:left="180"/>
                    </w:pPr>
                    <w:r>
                      <w:rPr>
                        <w:rFonts w:eastAsia="Times New Roman" w:cs="Times New Roman"/>
                        <w:sz w:val="24"/>
                        <w:szCs w:val="24"/>
                      </w:rPr>
                      <w:t xml:space="preserve">– </w:t>
                    </w:r>
                    <w:r w:rsidRPr="007A503F">
                      <w:rPr>
                        <w:rFonts w:eastAsia="Times New Roman" w:cs="Times New Roman"/>
                        <w:sz w:val="20"/>
                        <w:szCs w:val="20"/>
                      </w:rPr>
                      <w:t xml:space="preserve">Jim Elliot, killed while taking the Gospel to the </w:t>
                    </w:r>
                    <w:proofErr w:type="spellStart"/>
                    <w:r w:rsidRPr="007A503F">
                      <w:rPr>
                        <w:rFonts w:eastAsia="Times New Roman" w:cs="Times New Roman"/>
                        <w:sz w:val="20"/>
                        <w:szCs w:val="20"/>
                      </w:rPr>
                      <w:t>Auca</w:t>
                    </w:r>
                    <w:proofErr w:type="spellEnd"/>
                    <w:r w:rsidRPr="007A503F">
                      <w:rPr>
                        <w:rFonts w:eastAsia="Times New Roman" w:cs="Times New Roman"/>
                        <w:sz w:val="20"/>
                        <w:szCs w:val="20"/>
                      </w:rPr>
                      <w:t xml:space="preserve"> Indians</w:t>
                    </w:r>
                  </w:p>
                </w:txbxContent>
              </v:textbox>
            </v:shape>
            <v:rect id="_x0000_s1119" style="position:absolute;left:1088;top:9276;width:6304;height:2315" filled="f" strokecolor="#8496b0 [1951]" strokeweight="1.5pt"/>
          </v:group>
        </w:pict>
      </w:r>
    </w:p>
    <w:p w:rsidR="00D81746" w:rsidRDefault="00D81746" w:rsidP="001275C4">
      <w:pPr>
        <w:ind w:left="360"/>
        <w:rPr>
          <w:sz w:val="24"/>
          <w:szCs w:val="24"/>
        </w:rPr>
      </w:pPr>
    </w:p>
    <w:p w:rsidR="00D81746" w:rsidRDefault="00D81746" w:rsidP="001275C4">
      <w:pPr>
        <w:ind w:left="360"/>
        <w:rPr>
          <w:sz w:val="24"/>
          <w:szCs w:val="24"/>
        </w:rPr>
      </w:pPr>
    </w:p>
    <w:p w:rsidR="00D81746" w:rsidRDefault="00D81746" w:rsidP="001275C4">
      <w:pPr>
        <w:ind w:left="360"/>
        <w:rPr>
          <w:sz w:val="24"/>
          <w:szCs w:val="24"/>
        </w:rPr>
      </w:pPr>
    </w:p>
    <w:p w:rsidR="00D81746" w:rsidRDefault="00D81746" w:rsidP="001275C4">
      <w:pPr>
        <w:ind w:left="360"/>
        <w:rPr>
          <w:sz w:val="24"/>
          <w:szCs w:val="24"/>
        </w:rPr>
      </w:pPr>
    </w:p>
    <w:p w:rsidR="002F3640" w:rsidRDefault="002F3640" w:rsidP="002F3640">
      <w:pPr>
        <w:ind w:left="360"/>
        <w:rPr>
          <w:rFonts w:ascii="Verdana" w:hAnsi="Verdana"/>
          <w:sz w:val="24"/>
          <w:szCs w:val="24"/>
        </w:rPr>
      </w:pPr>
    </w:p>
    <w:p w:rsidR="002F3640" w:rsidRPr="002F3640" w:rsidRDefault="002F3640" w:rsidP="002F3640">
      <w:pPr>
        <w:ind w:left="360"/>
        <w:rPr>
          <w:rFonts w:ascii="Verdana" w:hAnsi="Verdana"/>
          <w:sz w:val="24"/>
          <w:szCs w:val="24"/>
        </w:rPr>
      </w:pPr>
    </w:p>
    <w:p w:rsidR="00D1149E" w:rsidRPr="002F3640" w:rsidRDefault="007F001C" w:rsidP="00D1149E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2F3640">
        <w:rPr>
          <w:rFonts w:ascii="Verdana" w:hAnsi="Verdana"/>
          <w:sz w:val="24"/>
          <w:szCs w:val="24"/>
          <w:u w:val="single"/>
        </w:rPr>
        <w:t xml:space="preserve">Trouble </w:t>
      </w:r>
      <w:r w:rsidR="00E37178" w:rsidRPr="002F3640">
        <w:rPr>
          <w:rFonts w:ascii="Verdana" w:hAnsi="Verdana"/>
          <w:sz w:val="24"/>
          <w:szCs w:val="24"/>
          <w:u w:val="single"/>
        </w:rPr>
        <w:t>____________</w:t>
      </w:r>
      <w:r w:rsidRPr="002F3640">
        <w:rPr>
          <w:rFonts w:ascii="Verdana" w:hAnsi="Verdana"/>
          <w:sz w:val="24"/>
          <w:szCs w:val="24"/>
          <w:u w:val="single"/>
        </w:rPr>
        <w:t xml:space="preserve"> to the </w:t>
      </w:r>
      <w:r w:rsidR="00E37178" w:rsidRPr="002F3640">
        <w:rPr>
          <w:rFonts w:ascii="Verdana" w:hAnsi="Verdana"/>
          <w:sz w:val="24"/>
          <w:szCs w:val="24"/>
          <w:u w:val="single"/>
        </w:rPr>
        <w:t>__</w:t>
      </w:r>
      <w:r w:rsidR="00CA371D" w:rsidRPr="002F3640">
        <w:rPr>
          <w:rFonts w:ascii="Verdana" w:hAnsi="Verdana"/>
          <w:sz w:val="24"/>
          <w:szCs w:val="24"/>
          <w:u w:val="single"/>
        </w:rPr>
        <w:t>_______</w:t>
      </w:r>
      <w:r w:rsidR="00E37178" w:rsidRPr="002F3640">
        <w:rPr>
          <w:rFonts w:ascii="Verdana" w:hAnsi="Verdana"/>
          <w:sz w:val="24"/>
          <w:szCs w:val="24"/>
          <w:u w:val="single"/>
        </w:rPr>
        <w:t>__</w:t>
      </w:r>
      <w:r w:rsidRPr="002F3640">
        <w:rPr>
          <w:rFonts w:ascii="Verdana" w:hAnsi="Verdana"/>
          <w:sz w:val="24"/>
          <w:szCs w:val="24"/>
          <w:u w:val="single"/>
        </w:rPr>
        <w:t xml:space="preserve"> world</w:t>
      </w:r>
      <w:r w:rsidR="00D1149E" w:rsidRPr="002F3640">
        <w:rPr>
          <w:rFonts w:ascii="Verdana" w:hAnsi="Verdana"/>
          <w:sz w:val="24"/>
          <w:szCs w:val="24"/>
        </w:rPr>
        <w:t>. (</w:t>
      </w:r>
      <w:proofErr w:type="spellStart"/>
      <w:r w:rsidR="00D1149E" w:rsidRPr="002F3640">
        <w:rPr>
          <w:rFonts w:ascii="Verdana" w:hAnsi="Verdana"/>
          <w:noProof/>
          <w:sz w:val="24"/>
          <w:szCs w:val="24"/>
        </w:rPr>
        <w:t>v</w:t>
      </w:r>
      <w:r w:rsidR="000E6A0D" w:rsidRPr="002F3640">
        <w:rPr>
          <w:rFonts w:ascii="Verdana" w:hAnsi="Verdana"/>
          <w:noProof/>
          <w:sz w:val="24"/>
          <w:szCs w:val="24"/>
        </w:rPr>
        <w:t>v</w:t>
      </w:r>
      <w:r w:rsidR="00D1149E" w:rsidRPr="002F3640">
        <w:rPr>
          <w:rFonts w:ascii="Verdana" w:hAnsi="Verdana"/>
          <w:noProof/>
          <w:sz w:val="24"/>
          <w:szCs w:val="24"/>
        </w:rPr>
        <w:t>s</w:t>
      </w:r>
      <w:proofErr w:type="spellEnd"/>
      <w:r w:rsidR="00D1149E" w:rsidRPr="002F3640">
        <w:rPr>
          <w:rFonts w:ascii="Verdana" w:hAnsi="Verdana"/>
          <w:sz w:val="24"/>
          <w:szCs w:val="24"/>
        </w:rPr>
        <w:t xml:space="preserve">. </w:t>
      </w:r>
      <w:r w:rsidRPr="002F3640">
        <w:rPr>
          <w:rFonts w:ascii="Verdana" w:hAnsi="Verdana"/>
          <w:sz w:val="24"/>
          <w:szCs w:val="24"/>
        </w:rPr>
        <w:t>21-22</w:t>
      </w:r>
      <w:r w:rsidR="00D1149E" w:rsidRPr="002F3640">
        <w:rPr>
          <w:rFonts w:ascii="Verdana" w:hAnsi="Verdana"/>
          <w:sz w:val="24"/>
          <w:szCs w:val="24"/>
        </w:rPr>
        <w:t>)</w:t>
      </w:r>
    </w:p>
    <w:p w:rsidR="006B024C" w:rsidRPr="002F3640" w:rsidRDefault="00CA371D" w:rsidP="0053010F">
      <w:pPr>
        <w:spacing w:after="0" w:line="240" w:lineRule="auto"/>
        <w:ind w:left="900" w:hanging="180"/>
        <w:rPr>
          <w:rFonts w:ascii="Verdana" w:eastAsia="Times New Roman" w:hAnsi="Verdana" w:cs="Times New Roman"/>
          <w:sz w:val="24"/>
          <w:szCs w:val="24"/>
        </w:rPr>
      </w:pPr>
      <w:r w:rsidRPr="002F3640">
        <w:rPr>
          <w:rFonts w:ascii="Verdana" w:eastAsia="Times New Roman" w:hAnsi="Verdana" w:cs="Times New Roman"/>
          <w:i/>
          <w:sz w:val="24"/>
          <w:szCs w:val="24"/>
        </w:rPr>
        <w:t>Three further sets of judgments</w:t>
      </w:r>
      <w:r w:rsidRPr="002F3640">
        <w:rPr>
          <w:rFonts w:ascii="Verdana" w:eastAsia="Times New Roman" w:hAnsi="Verdana" w:cs="Times New Roman"/>
          <w:sz w:val="24"/>
          <w:szCs w:val="24"/>
        </w:rPr>
        <w:t>: T________</w:t>
      </w:r>
      <w:r w:rsidR="0053010F" w:rsidRPr="002F3640">
        <w:rPr>
          <w:rFonts w:ascii="Verdana" w:eastAsia="Times New Roman" w:hAnsi="Verdana" w:cs="Times New Roman"/>
          <w:sz w:val="24"/>
          <w:szCs w:val="24"/>
        </w:rPr>
        <w:t>___</w:t>
      </w:r>
      <w:r w:rsidRPr="002F3640">
        <w:rPr>
          <w:rFonts w:ascii="Verdana" w:eastAsia="Times New Roman" w:hAnsi="Verdana" w:cs="Times New Roman"/>
          <w:sz w:val="24"/>
          <w:szCs w:val="24"/>
        </w:rPr>
        <w:t xml:space="preserve">____, </w:t>
      </w:r>
      <w:proofErr w:type="spellStart"/>
      <w:r w:rsidRPr="002F3640">
        <w:rPr>
          <w:rFonts w:ascii="Verdana" w:eastAsia="Times New Roman" w:hAnsi="Verdana" w:cs="Times New Roman"/>
          <w:sz w:val="24"/>
          <w:szCs w:val="24"/>
        </w:rPr>
        <w:t>Th</w:t>
      </w:r>
      <w:proofErr w:type="spellEnd"/>
      <w:r w:rsidRPr="002F3640">
        <w:rPr>
          <w:rFonts w:ascii="Verdana" w:eastAsia="Times New Roman" w:hAnsi="Verdana" w:cs="Times New Roman"/>
          <w:sz w:val="24"/>
          <w:szCs w:val="24"/>
        </w:rPr>
        <w:t>_________</w:t>
      </w:r>
      <w:r w:rsidR="0053010F" w:rsidRPr="002F3640">
        <w:rPr>
          <w:rFonts w:ascii="Verdana" w:eastAsia="Times New Roman" w:hAnsi="Verdana" w:cs="Times New Roman"/>
          <w:sz w:val="24"/>
          <w:szCs w:val="24"/>
        </w:rPr>
        <w:t>___</w:t>
      </w:r>
      <w:r w:rsidRPr="002F3640">
        <w:rPr>
          <w:rFonts w:ascii="Verdana" w:eastAsia="Times New Roman" w:hAnsi="Verdana" w:cs="Times New Roman"/>
          <w:sz w:val="24"/>
          <w:szCs w:val="24"/>
        </w:rPr>
        <w:t xml:space="preserve">___, </w:t>
      </w:r>
      <w:proofErr w:type="gramStart"/>
      <w:r w:rsidRPr="002F3640">
        <w:rPr>
          <w:rFonts w:ascii="Verdana" w:eastAsia="Times New Roman" w:hAnsi="Verdana" w:cs="Times New Roman"/>
          <w:sz w:val="24"/>
          <w:szCs w:val="24"/>
        </w:rPr>
        <w:t>B</w:t>
      </w:r>
      <w:proofErr w:type="gramEnd"/>
      <w:r w:rsidRPr="002F3640">
        <w:rPr>
          <w:rFonts w:ascii="Verdana" w:eastAsia="Times New Roman" w:hAnsi="Verdana" w:cs="Times New Roman"/>
          <w:sz w:val="24"/>
          <w:szCs w:val="24"/>
        </w:rPr>
        <w:t>____</w:t>
      </w:r>
      <w:r w:rsidR="0053010F" w:rsidRPr="002F3640">
        <w:rPr>
          <w:rFonts w:ascii="Verdana" w:eastAsia="Times New Roman" w:hAnsi="Verdana" w:cs="Times New Roman"/>
          <w:sz w:val="24"/>
          <w:szCs w:val="24"/>
        </w:rPr>
        <w:t>___</w:t>
      </w:r>
      <w:r w:rsidRPr="002F3640">
        <w:rPr>
          <w:rFonts w:ascii="Verdana" w:eastAsia="Times New Roman" w:hAnsi="Verdana" w:cs="Times New Roman"/>
          <w:sz w:val="24"/>
          <w:szCs w:val="24"/>
        </w:rPr>
        <w:t xml:space="preserve">_____ </w:t>
      </w:r>
    </w:p>
    <w:p w:rsidR="0053010F" w:rsidRDefault="0053010F" w:rsidP="0053010F">
      <w:pPr>
        <w:spacing w:after="0" w:line="240" w:lineRule="auto"/>
        <w:ind w:left="900" w:hanging="180"/>
        <w:rPr>
          <w:rFonts w:eastAsia="Times New Roman" w:cs="Times New Roman"/>
          <w:sz w:val="24"/>
          <w:szCs w:val="24"/>
        </w:rPr>
      </w:pPr>
    </w:p>
    <w:p w:rsidR="006C2EBB" w:rsidRDefault="006C2EBB" w:rsidP="0053010F">
      <w:pPr>
        <w:spacing w:after="0" w:line="240" w:lineRule="auto"/>
        <w:ind w:left="900" w:hanging="180"/>
        <w:rPr>
          <w:rFonts w:eastAsia="Times New Roman" w:cs="Times New Roman"/>
          <w:i/>
          <w:sz w:val="24"/>
          <w:szCs w:val="24"/>
        </w:rPr>
      </w:pPr>
    </w:p>
    <w:p w:rsidR="0023288E" w:rsidRDefault="0023288E" w:rsidP="0053010F">
      <w:pPr>
        <w:spacing w:after="0" w:line="240" w:lineRule="auto"/>
        <w:ind w:left="900" w:hanging="180"/>
        <w:rPr>
          <w:rFonts w:ascii="Verdana" w:eastAsia="Times New Roman" w:hAnsi="Verdana" w:cs="Times New Roman"/>
          <w:i/>
          <w:sz w:val="24"/>
          <w:szCs w:val="24"/>
        </w:rPr>
      </w:pPr>
    </w:p>
    <w:p w:rsidR="0023288E" w:rsidRDefault="0023288E" w:rsidP="0053010F">
      <w:pPr>
        <w:spacing w:after="0" w:line="240" w:lineRule="auto"/>
        <w:ind w:left="900" w:hanging="180"/>
        <w:rPr>
          <w:rFonts w:ascii="Verdana" w:eastAsia="Times New Roman" w:hAnsi="Verdana" w:cs="Times New Roman"/>
          <w:i/>
          <w:sz w:val="24"/>
          <w:szCs w:val="24"/>
        </w:rPr>
      </w:pPr>
    </w:p>
    <w:p w:rsidR="0023288E" w:rsidRDefault="0023288E" w:rsidP="0053010F">
      <w:pPr>
        <w:spacing w:after="0" w:line="240" w:lineRule="auto"/>
        <w:ind w:left="900" w:hanging="180"/>
        <w:rPr>
          <w:rFonts w:ascii="Verdana" w:eastAsia="Times New Roman" w:hAnsi="Verdana" w:cs="Times New Roman"/>
          <w:i/>
          <w:sz w:val="24"/>
          <w:szCs w:val="24"/>
        </w:rPr>
      </w:pPr>
    </w:p>
    <w:p w:rsidR="0023288E" w:rsidRDefault="0023288E" w:rsidP="0053010F">
      <w:pPr>
        <w:spacing w:after="0" w:line="240" w:lineRule="auto"/>
        <w:ind w:left="900" w:hanging="180"/>
        <w:rPr>
          <w:rFonts w:ascii="Verdana" w:eastAsia="Times New Roman" w:hAnsi="Verdana" w:cs="Times New Roman"/>
          <w:i/>
          <w:sz w:val="24"/>
          <w:szCs w:val="24"/>
        </w:rPr>
      </w:pPr>
    </w:p>
    <w:p w:rsidR="0023288E" w:rsidRDefault="0023288E" w:rsidP="0053010F">
      <w:pPr>
        <w:spacing w:after="0" w:line="240" w:lineRule="auto"/>
        <w:ind w:left="900" w:hanging="180"/>
        <w:rPr>
          <w:rFonts w:ascii="Verdana" w:eastAsia="Times New Roman" w:hAnsi="Verdana" w:cs="Times New Roman"/>
          <w:i/>
          <w:sz w:val="24"/>
          <w:szCs w:val="24"/>
        </w:rPr>
      </w:pPr>
    </w:p>
    <w:p w:rsidR="0053010F" w:rsidRPr="002F3640" w:rsidRDefault="0053564C" w:rsidP="0053010F">
      <w:pPr>
        <w:spacing w:after="0" w:line="240" w:lineRule="auto"/>
        <w:ind w:left="900" w:hanging="180"/>
        <w:rPr>
          <w:rFonts w:ascii="Verdana" w:eastAsia="Times New Roman" w:hAnsi="Verdana" w:cs="Times New Roman"/>
          <w:i/>
          <w:sz w:val="24"/>
          <w:szCs w:val="24"/>
        </w:rPr>
      </w:pPr>
      <w:r w:rsidRPr="002F3640">
        <w:rPr>
          <w:rFonts w:ascii="Verdana" w:eastAsia="Times New Roman" w:hAnsi="Verdana" w:cs="Times New Roman"/>
          <w:i/>
          <w:sz w:val="24"/>
          <w:szCs w:val="24"/>
        </w:rPr>
        <w:lastRenderedPageBreak/>
        <w:t>Physical e</w:t>
      </w:r>
      <w:r w:rsidR="0053010F" w:rsidRPr="002F3640">
        <w:rPr>
          <w:rFonts w:ascii="Verdana" w:eastAsia="Times New Roman" w:hAnsi="Verdana" w:cs="Times New Roman"/>
          <w:i/>
          <w:sz w:val="24"/>
          <w:szCs w:val="24"/>
        </w:rPr>
        <w:t>ffects of the judgments:</w:t>
      </w:r>
    </w:p>
    <w:p w:rsidR="0053010F" w:rsidRPr="002F3640" w:rsidRDefault="0053010F" w:rsidP="0053010F">
      <w:pPr>
        <w:pStyle w:val="ListParagraph"/>
        <w:numPr>
          <w:ilvl w:val="0"/>
          <w:numId w:val="13"/>
        </w:numPr>
        <w:spacing w:after="0" w:line="240" w:lineRule="auto"/>
        <w:ind w:left="1260"/>
        <w:rPr>
          <w:rFonts w:ascii="Verdana" w:eastAsia="Times New Roman" w:hAnsi="Verdana" w:cs="Times New Roman"/>
          <w:sz w:val="24"/>
          <w:szCs w:val="24"/>
        </w:rPr>
      </w:pPr>
      <w:r w:rsidRPr="002F3640">
        <w:rPr>
          <w:rFonts w:ascii="Verdana" w:eastAsia="Times New Roman" w:hAnsi="Verdana" w:cs="Times New Roman"/>
          <w:sz w:val="24"/>
          <w:szCs w:val="24"/>
        </w:rPr>
        <w:t>Reduced _____________</w:t>
      </w:r>
    </w:p>
    <w:p w:rsidR="0053010F" w:rsidRPr="002F3640" w:rsidRDefault="0053010F" w:rsidP="0053010F">
      <w:pPr>
        <w:pStyle w:val="ListParagraph"/>
        <w:numPr>
          <w:ilvl w:val="0"/>
          <w:numId w:val="13"/>
        </w:numPr>
        <w:spacing w:after="0" w:line="240" w:lineRule="auto"/>
        <w:ind w:left="1260"/>
        <w:rPr>
          <w:rFonts w:ascii="Verdana" w:eastAsia="Times New Roman" w:hAnsi="Verdana" w:cs="Times New Roman"/>
          <w:sz w:val="24"/>
          <w:szCs w:val="24"/>
        </w:rPr>
      </w:pPr>
      <w:r w:rsidRPr="002F3640">
        <w:rPr>
          <w:rFonts w:ascii="Verdana" w:eastAsia="Times New Roman" w:hAnsi="Verdana" w:cs="Times New Roman"/>
          <w:sz w:val="24"/>
          <w:szCs w:val="24"/>
        </w:rPr>
        <w:t>Reduced ___________ supply</w:t>
      </w:r>
    </w:p>
    <w:p w:rsidR="0053010F" w:rsidRPr="002F3640" w:rsidRDefault="0053010F" w:rsidP="0053010F">
      <w:pPr>
        <w:pStyle w:val="ListParagraph"/>
        <w:numPr>
          <w:ilvl w:val="0"/>
          <w:numId w:val="13"/>
        </w:numPr>
        <w:spacing w:after="0" w:line="240" w:lineRule="auto"/>
        <w:ind w:left="1260"/>
        <w:rPr>
          <w:rFonts w:ascii="Verdana" w:eastAsia="Times New Roman" w:hAnsi="Verdana" w:cs="Times New Roman"/>
          <w:sz w:val="24"/>
          <w:szCs w:val="24"/>
        </w:rPr>
      </w:pPr>
      <w:r w:rsidRPr="002F3640">
        <w:rPr>
          <w:rFonts w:ascii="Verdana" w:eastAsia="Times New Roman" w:hAnsi="Verdana" w:cs="Times New Roman"/>
          <w:sz w:val="24"/>
          <w:szCs w:val="24"/>
        </w:rPr>
        <w:t>Reduced fresh ______________ supply</w:t>
      </w:r>
    </w:p>
    <w:p w:rsidR="0053010F" w:rsidRPr="002F3640" w:rsidRDefault="0053010F" w:rsidP="0053010F">
      <w:pPr>
        <w:pStyle w:val="ListParagraph"/>
        <w:numPr>
          <w:ilvl w:val="0"/>
          <w:numId w:val="13"/>
        </w:numPr>
        <w:spacing w:after="0" w:line="240" w:lineRule="auto"/>
        <w:ind w:left="1260"/>
        <w:rPr>
          <w:rFonts w:ascii="Verdana" w:eastAsia="Times New Roman" w:hAnsi="Verdana" w:cs="Times New Roman"/>
          <w:sz w:val="24"/>
          <w:szCs w:val="24"/>
        </w:rPr>
      </w:pPr>
      <w:r w:rsidRPr="002F3640">
        <w:rPr>
          <w:rFonts w:ascii="Verdana" w:eastAsia="Times New Roman" w:hAnsi="Verdana" w:cs="Times New Roman"/>
          <w:sz w:val="24"/>
          <w:szCs w:val="24"/>
        </w:rPr>
        <w:t>Increased ______________</w:t>
      </w:r>
      <w:r w:rsidR="007A503F" w:rsidRPr="002F3640">
        <w:rPr>
          <w:rFonts w:ascii="Verdana" w:eastAsia="Times New Roman" w:hAnsi="Verdana" w:cs="Times New Roman"/>
          <w:sz w:val="24"/>
          <w:szCs w:val="24"/>
        </w:rPr>
        <w:t xml:space="preserve"> </w:t>
      </w:r>
    </w:p>
    <w:p w:rsidR="0053010F" w:rsidRPr="002F3640" w:rsidRDefault="0053010F" w:rsidP="0053010F">
      <w:pPr>
        <w:pStyle w:val="ListParagraph"/>
        <w:numPr>
          <w:ilvl w:val="0"/>
          <w:numId w:val="13"/>
        </w:numPr>
        <w:spacing w:after="0" w:line="240" w:lineRule="auto"/>
        <w:ind w:left="1260"/>
        <w:rPr>
          <w:rFonts w:ascii="Verdana" w:eastAsia="Times New Roman" w:hAnsi="Verdana" w:cs="Times New Roman"/>
          <w:sz w:val="24"/>
          <w:szCs w:val="24"/>
        </w:rPr>
      </w:pPr>
      <w:r w:rsidRPr="002F3640">
        <w:rPr>
          <w:rFonts w:ascii="Verdana" w:eastAsia="Times New Roman" w:hAnsi="Verdana" w:cs="Times New Roman"/>
          <w:sz w:val="24"/>
          <w:szCs w:val="24"/>
        </w:rPr>
        <w:t>Increased ______________</w:t>
      </w:r>
    </w:p>
    <w:p w:rsidR="006B024C" w:rsidRPr="002F3640" w:rsidRDefault="006B024C" w:rsidP="008D27B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6B024C" w:rsidRPr="002F3640" w:rsidRDefault="006B024C" w:rsidP="008D27B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606305" w:rsidRPr="002F3640" w:rsidRDefault="00606305" w:rsidP="00606305">
      <w:pPr>
        <w:spacing w:after="0" w:line="240" w:lineRule="auto"/>
        <w:ind w:left="900" w:hanging="180"/>
        <w:rPr>
          <w:rFonts w:ascii="Verdana" w:eastAsia="Times New Roman" w:hAnsi="Verdana" w:cs="Times New Roman"/>
          <w:i/>
          <w:sz w:val="24"/>
          <w:szCs w:val="24"/>
        </w:rPr>
      </w:pPr>
      <w:r w:rsidRPr="002F3640">
        <w:rPr>
          <w:rFonts w:ascii="Verdana" w:eastAsia="Times New Roman" w:hAnsi="Verdana" w:cs="Times New Roman"/>
          <w:i/>
          <w:sz w:val="24"/>
          <w:szCs w:val="24"/>
        </w:rPr>
        <w:t>Spiritual effects of the judgments:</w:t>
      </w:r>
    </w:p>
    <w:p w:rsidR="00761C44" w:rsidRPr="002F3640" w:rsidRDefault="00761C44" w:rsidP="007F001C">
      <w:pPr>
        <w:ind w:left="720"/>
        <w:rPr>
          <w:rFonts w:ascii="Verdana" w:hAnsi="Verdana"/>
          <w:sz w:val="24"/>
          <w:szCs w:val="24"/>
        </w:rPr>
      </w:pPr>
    </w:p>
    <w:p w:rsidR="0064059B" w:rsidRPr="002F3640" w:rsidRDefault="0064059B" w:rsidP="00B1501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3D78A2" w:rsidRPr="002F3640" w:rsidRDefault="003D78A2" w:rsidP="00B1501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A07E06" w:rsidRPr="002F3640" w:rsidRDefault="00A07E06" w:rsidP="00A07E06">
      <w:pPr>
        <w:pStyle w:val="ListParagraph"/>
        <w:numPr>
          <w:ilvl w:val="0"/>
          <w:numId w:val="1"/>
        </w:numPr>
        <w:spacing w:after="0"/>
        <w:rPr>
          <w:rFonts w:ascii="Verdana" w:hAnsi="Verdana"/>
          <w:sz w:val="24"/>
          <w:szCs w:val="24"/>
        </w:rPr>
      </w:pPr>
      <w:r w:rsidRPr="002F3640">
        <w:rPr>
          <w:rFonts w:ascii="Verdana" w:hAnsi="Verdana"/>
          <w:sz w:val="24"/>
          <w:szCs w:val="24"/>
          <w:u w:val="single"/>
        </w:rPr>
        <w:t>Trouble sparks _____________ in a not __________________.</w:t>
      </w:r>
      <w:r w:rsidRPr="002F3640">
        <w:rPr>
          <w:rFonts w:ascii="Verdana" w:hAnsi="Verdana"/>
          <w:sz w:val="24"/>
          <w:szCs w:val="24"/>
        </w:rPr>
        <w:t xml:space="preserve"> (</w:t>
      </w:r>
      <w:proofErr w:type="spellStart"/>
      <w:r w:rsidRPr="002F3640">
        <w:rPr>
          <w:rFonts w:ascii="Verdana" w:hAnsi="Verdana"/>
          <w:noProof/>
          <w:sz w:val="24"/>
          <w:szCs w:val="24"/>
        </w:rPr>
        <w:t>vvs</w:t>
      </w:r>
      <w:proofErr w:type="spellEnd"/>
      <w:r w:rsidRPr="002F3640">
        <w:rPr>
          <w:rFonts w:ascii="Verdana" w:hAnsi="Verdana"/>
          <w:sz w:val="24"/>
          <w:szCs w:val="24"/>
        </w:rPr>
        <w:t>. 23-26)</w:t>
      </w:r>
    </w:p>
    <w:p w:rsidR="00CA741F" w:rsidRPr="002F3640" w:rsidRDefault="00CA741F" w:rsidP="00C35B11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CA741F" w:rsidRPr="002F3640" w:rsidRDefault="00CA741F" w:rsidP="00C35B11">
      <w:pPr>
        <w:spacing w:after="0" w:line="240" w:lineRule="auto"/>
        <w:ind w:left="1080"/>
        <w:rPr>
          <w:rFonts w:ascii="Verdana" w:eastAsia="Times New Roman" w:hAnsi="Verdana" w:cs="Times New Roman"/>
          <w:b/>
          <w:i/>
          <w:sz w:val="24"/>
          <w:szCs w:val="24"/>
        </w:rPr>
      </w:pPr>
    </w:p>
    <w:p w:rsidR="004567AA" w:rsidRPr="002F3640" w:rsidRDefault="004567AA" w:rsidP="00BE768F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4567AA" w:rsidRDefault="004567AA" w:rsidP="00BE768F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23288E" w:rsidRDefault="0023288E" w:rsidP="00BE768F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23288E" w:rsidRDefault="0023288E" w:rsidP="00BE768F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23288E" w:rsidRPr="002F3640" w:rsidRDefault="0023288E" w:rsidP="00BE768F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4567AA" w:rsidRPr="002F3640" w:rsidRDefault="004567AA" w:rsidP="00BE768F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4567AA" w:rsidRPr="002F3640" w:rsidRDefault="004567AA" w:rsidP="00BE768F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4567AA" w:rsidRPr="002F3640" w:rsidRDefault="004567AA" w:rsidP="00BE768F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4567AA" w:rsidRPr="002F3640" w:rsidRDefault="004567AA" w:rsidP="00BE768F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FE1F1A" w:rsidRPr="002F3640" w:rsidRDefault="00830D96" w:rsidP="00830D96">
      <w:pPr>
        <w:pStyle w:val="ListParagraph"/>
        <w:numPr>
          <w:ilvl w:val="0"/>
          <w:numId w:val="1"/>
        </w:numPr>
        <w:spacing w:after="0"/>
        <w:rPr>
          <w:rFonts w:ascii="Verdana" w:hAnsi="Verdana"/>
          <w:sz w:val="24"/>
          <w:szCs w:val="24"/>
        </w:rPr>
      </w:pPr>
      <w:r w:rsidRPr="002F3640">
        <w:rPr>
          <w:rFonts w:ascii="Verdana" w:hAnsi="Verdana"/>
          <w:sz w:val="24"/>
          <w:szCs w:val="24"/>
          <w:u w:val="single"/>
        </w:rPr>
        <w:t>Trouble __________ when Jesus ______________.</w:t>
      </w:r>
      <w:r w:rsidRPr="002F3640">
        <w:rPr>
          <w:rFonts w:ascii="Verdana" w:hAnsi="Verdana"/>
          <w:sz w:val="24"/>
          <w:szCs w:val="24"/>
        </w:rPr>
        <w:t xml:space="preserve"> (</w:t>
      </w:r>
      <w:proofErr w:type="spellStart"/>
      <w:r w:rsidRPr="002F3640">
        <w:rPr>
          <w:rFonts w:ascii="Verdana" w:hAnsi="Verdana"/>
          <w:sz w:val="24"/>
          <w:szCs w:val="24"/>
        </w:rPr>
        <w:t>vvs</w:t>
      </w:r>
      <w:proofErr w:type="spellEnd"/>
      <w:r w:rsidRPr="002F3640">
        <w:rPr>
          <w:rFonts w:ascii="Verdana" w:hAnsi="Verdana"/>
          <w:sz w:val="24"/>
          <w:szCs w:val="24"/>
        </w:rPr>
        <w:t>. 27-31)</w:t>
      </w:r>
    </w:p>
    <w:p w:rsidR="00FE1F1A" w:rsidRPr="002F3640" w:rsidRDefault="00FE1F1A" w:rsidP="00BE768F">
      <w:pPr>
        <w:spacing w:after="0"/>
        <w:ind w:left="1080" w:firstLine="360"/>
        <w:rPr>
          <w:rFonts w:ascii="Verdana" w:hAnsi="Verdana"/>
          <w:sz w:val="24"/>
          <w:szCs w:val="24"/>
        </w:rPr>
      </w:pPr>
    </w:p>
    <w:p w:rsidR="00FE1F1A" w:rsidRPr="002F3640" w:rsidRDefault="00FE1F1A" w:rsidP="00BE768F">
      <w:pPr>
        <w:spacing w:after="0"/>
        <w:ind w:left="1080" w:firstLine="360"/>
        <w:rPr>
          <w:rFonts w:ascii="Verdana" w:hAnsi="Verdana"/>
          <w:sz w:val="24"/>
          <w:szCs w:val="24"/>
        </w:rPr>
      </w:pPr>
    </w:p>
    <w:p w:rsidR="00FE1F1A" w:rsidRPr="002F3640" w:rsidRDefault="00FE1F1A" w:rsidP="00BE768F">
      <w:pPr>
        <w:spacing w:after="0"/>
        <w:ind w:left="1080" w:firstLine="360"/>
        <w:rPr>
          <w:rFonts w:ascii="Verdana" w:hAnsi="Verdana"/>
          <w:sz w:val="24"/>
          <w:szCs w:val="24"/>
        </w:rPr>
      </w:pPr>
    </w:p>
    <w:p w:rsidR="00FE1F1A" w:rsidRDefault="00FE1F1A" w:rsidP="00BE768F">
      <w:pPr>
        <w:spacing w:after="0"/>
        <w:ind w:left="1080" w:firstLine="360"/>
        <w:rPr>
          <w:rFonts w:ascii="Verdana" w:hAnsi="Verdana"/>
          <w:sz w:val="24"/>
          <w:szCs w:val="24"/>
        </w:rPr>
      </w:pPr>
    </w:p>
    <w:p w:rsidR="0023288E" w:rsidRDefault="0023288E" w:rsidP="00BE768F">
      <w:pPr>
        <w:spacing w:after="0"/>
        <w:ind w:left="1080" w:firstLine="360"/>
        <w:rPr>
          <w:rFonts w:ascii="Verdana" w:hAnsi="Verdana"/>
          <w:sz w:val="24"/>
          <w:szCs w:val="24"/>
        </w:rPr>
      </w:pPr>
    </w:p>
    <w:p w:rsidR="0023288E" w:rsidRPr="002F3640" w:rsidRDefault="0023288E" w:rsidP="00BE768F">
      <w:pPr>
        <w:spacing w:after="0"/>
        <w:ind w:left="1080" w:firstLine="360"/>
        <w:rPr>
          <w:rFonts w:ascii="Verdana" w:hAnsi="Verdana"/>
          <w:sz w:val="24"/>
          <w:szCs w:val="24"/>
        </w:rPr>
      </w:pPr>
    </w:p>
    <w:p w:rsidR="00FE1F1A" w:rsidRDefault="00FE1F1A" w:rsidP="00BE768F">
      <w:pPr>
        <w:spacing w:after="0"/>
        <w:ind w:left="1080" w:firstLine="360"/>
        <w:rPr>
          <w:sz w:val="24"/>
          <w:szCs w:val="24"/>
        </w:rPr>
      </w:pPr>
    </w:p>
    <w:p w:rsidR="0023288E" w:rsidRDefault="0023288E" w:rsidP="00BE768F">
      <w:pPr>
        <w:spacing w:after="0"/>
        <w:ind w:left="1080" w:firstLine="360"/>
        <w:rPr>
          <w:sz w:val="24"/>
          <w:szCs w:val="24"/>
        </w:rPr>
      </w:pPr>
    </w:p>
    <w:p w:rsidR="0023288E" w:rsidRPr="00482B31" w:rsidRDefault="0023288E" w:rsidP="00BE768F">
      <w:pPr>
        <w:spacing w:after="0"/>
        <w:ind w:left="1080" w:firstLine="360"/>
        <w:rPr>
          <w:sz w:val="24"/>
          <w:szCs w:val="24"/>
        </w:rPr>
      </w:pPr>
    </w:p>
    <w:p w:rsidR="007F001C" w:rsidRPr="0018359A" w:rsidRDefault="00F91407" w:rsidP="0018359A">
      <w:pPr>
        <w:spacing w:after="0"/>
        <w:ind w:left="360"/>
        <w:rPr>
          <w:sz w:val="24"/>
          <w:szCs w:val="24"/>
        </w:rPr>
      </w:pPr>
      <w:r w:rsidRPr="00F91407">
        <w:rPr>
          <w:rFonts w:eastAsia="Times New Roman" w:cs="Times New Roman"/>
          <w:b/>
          <w:i/>
          <w:noProof/>
          <w:sz w:val="24"/>
          <w:szCs w:val="24"/>
        </w:rPr>
        <w:lastRenderedPageBreak/>
        <w:pict>
          <v:rect id="_x0000_s1144" style="position:absolute;left:0;text-align:left;margin-left:14.2pt;margin-top:11.4pt;width:315.2pt;height:522.75pt;z-index:251768832" filled="f" strokecolor="#8496b0 [1951]" strokeweight="1.5pt"/>
        </w:pict>
      </w:r>
    </w:p>
    <w:p w:rsidR="00122842" w:rsidRDefault="00F91407" w:rsidP="00540FBA">
      <w:pPr>
        <w:ind w:left="720"/>
        <w:rPr>
          <w:rFonts w:eastAsia="Times New Roman" w:cs="Times New Roman"/>
          <w:b/>
          <w:i/>
          <w:sz w:val="24"/>
          <w:szCs w:val="24"/>
        </w:rPr>
      </w:pPr>
      <w:r>
        <w:rPr>
          <w:rFonts w:eastAsia="Times New Roman" w:cs="Times New Roman"/>
          <w:b/>
          <w:i/>
          <w:noProof/>
          <w:sz w:val="24"/>
          <w:szCs w:val="24"/>
        </w:rPr>
        <w:pict>
          <v:shape id="_x0000_s1143" type="#_x0000_t202" style="position:absolute;left:0;text-align:left;margin-left:18.3pt;margin-top:2.55pt;width:303.6pt;height:509.25pt;z-index:251767808" fillcolor="#f2f2f2 [3052]" strokecolor="#2e74b5 [2404]" strokeweight="1.5pt">
            <v:fill r:id="rId8" o:title="Light vertical" type="pattern"/>
            <v:textbox>
              <w:txbxContent>
                <w:p w:rsidR="00540FBA" w:rsidRDefault="00540FBA" w:rsidP="00540FB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:rsidR="00540FBA" w:rsidRPr="00540FBA" w:rsidRDefault="00540FBA" w:rsidP="00540FBA">
                  <w:pPr>
                    <w:spacing w:after="0" w:line="240" w:lineRule="auto"/>
                    <w:ind w:left="18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 Your presence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, th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t's where I am strong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In Your presence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 Lord my God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In Your presence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, t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at's where I belong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Seeking Your face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, 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ouching Your grace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In the cleft of the Rock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, 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 Your presence O God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I want to go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w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ere the rivers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c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nnot overflow me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Where my feet are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o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 the rock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I want to hide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w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ere the blazing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ire cannot burn me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In Your presence O God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I want to hide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w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ere the flood of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Evil cannot reach me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Where I'm covered by the blood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I want to be where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t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e schemes of darkness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Cannot touch me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In Your presence O God</w:t>
                  </w:r>
                </w:p>
                <w:p w:rsidR="00540FBA" w:rsidRDefault="00540FBA" w:rsidP="00540FBA">
                  <w:pPr>
                    <w:spacing w:after="0"/>
                    <w:ind w:left="18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You are my firm foundation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I trust in You all day long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I am Your child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And Your servant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And You are my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Strength and my song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You're my song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Seeking Your face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Touching Your grace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In the cleft of the Rock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In Your presence O God</w:t>
                  </w:r>
                  <w:r w:rsidRPr="00540F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  <w:t>In Your presence</w:t>
                  </w:r>
                </w:p>
                <w:p w:rsidR="00540FBA" w:rsidRDefault="00540FBA" w:rsidP="00540FBA">
                  <w:pPr>
                    <w:spacing w:after="0"/>
                    <w:ind w:left="18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:rsidR="00540FBA" w:rsidRPr="00540FBA" w:rsidRDefault="00540FBA" w:rsidP="00540FBA">
                  <w:pPr>
                    <w:pStyle w:val="ListParagraph"/>
                    <w:numPr>
                      <w:ilvl w:val="0"/>
                      <w:numId w:val="15"/>
                    </w:numPr>
                    <w:spacing w:after="0"/>
                    <w:rPr>
                      <w:rFonts w:eastAsia="Times New Roman" w:cs="Times New Roman"/>
                      <w:i/>
                      <w:sz w:val="24"/>
                      <w:szCs w:val="24"/>
                    </w:rPr>
                  </w:pPr>
                  <w:r>
                    <w:rPr>
                      <w:rFonts w:eastAsia="Times New Roman" w:cs="Times New Roman"/>
                      <w:i/>
                      <w:sz w:val="24"/>
                      <w:szCs w:val="24"/>
                    </w:rPr>
                    <w:t xml:space="preserve">In Your Presence </w:t>
                  </w:r>
                  <w:r>
                    <w:rPr>
                      <w:rFonts w:eastAsia="Times New Roman" w:cs="Times New Roman"/>
                      <w:sz w:val="24"/>
                      <w:szCs w:val="24"/>
                    </w:rPr>
                    <w:t>by Paul Wilbur</w:t>
                  </w:r>
                </w:p>
              </w:txbxContent>
            </v:textbox>
          </v:shape>
        </w:pict>
      </w: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122842" w:rsidRDefault="00122842" w:rsidP="00631AA0">
      <w:pPr>
        <w:spacing w:after="0"/>
        <w:ind w:left="1080"/>
        <w:rPr>
          <w:rFonts w:eastAsia="Times New Roman" w:cs="Times New Roman"/>
          <w:b/>
          <w:i/>
          <w:sz w:val="24"/>
          <w:szCs w:val="24"/>
        </w:rPr>
      </w:pPr>
    </w:p>
    <w:p w:rsidR="00082A94" w:rsidRDefault="00082A94" w:rsidP="00631AA0">
      <w:pPr>
        <w:spacing w:after="0"/>
        <w:ind w:left="1080"/>
        <w:rPr>
          <w:rFonts w:eastAsia="Times New Roman" w:cs="Times New Roman"/>
          <w:noProof/>
          <w:sz w:val="24"/>
          <w:szCs w:val="24"/>
        </w:rPr>
      </w:pPr>
    </w:p>
    <w:p w:rsidR="00082A94" w:rsidRDefault="00082A94" w:rsidP="00631AA0">
      <w:pPr>
        <w:spacing w:after="0"/>
        <w:ind w:left="1080"/>
        <w:rPr>
          <w:rFonts w:eastAsia="Times New Roman" w:cs="Times New Roman"/>
          <w:sz w:val="24"/>
          <w:szCs w:val="24"/>
        </w:rPr>
      </w:pPr>
    </w:p>
    <w:p w:rsidR="0011363C" w:rsidRDefault="0011363C" w:rsidP="0011363C">
      <w:pPr>
        <w:ind w:left="720"/>
        <w:rPr>
          <w:sz w:val="24"/>
          <w:szCs w:val="24"/>
        </w:rPr>
      </w:pPr>
    </w:p>
    <w:p w:rsidR="0011363C" w:rsidRDefault="0011363C" w:rsidP="0011363C">
      <w:pPr>
        <w:ind w:left="720"/>
        <w:rPr>
          <w:sz w:val="24"/>
          <w:szCs w:val="24"/>
        </w:rPr>
      </w:pPr>
    </w:p>
    <w:sectPr w:rsidR="0011363C" w:rsidSect="007C2CE7">
      <w:pgSz w:w="15840" w:h="12240" w:orient="landscape"/>
      <w:pgMar w:top="432" w:right="720" w:bottom="720" w:left="432" w:header="720" w:footer="720" w:gutter="0"/>
      <w:cols w:num="2" w:space="864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45663" w:rsidRDefault="00E45663" w:rsidP="009F4761">
      <w:pPr>
        <w:spacing w:after="0" w:line="240" w:lineRule="auto"/>
      </w:pPr>
      <w:r>
        <w:separator/>
      </w:r>
    </w:p>
  </w:endnote>
  <w:endnote w:type="continuationSeparator" w:id="0">
    <w:p w:rsidR="00E45663" w:rsidRDefault="00E45663" w:rsidP="009F47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45663" w:rsidRDefault="00E45663" w:rsidP="009F4761">
      <w:pPr>
        <w:spacing w:after="0" w:line="240" w:lineRule="auto"/>
      </w:pPr>
      <w:r>
        <w:separator/>
      </w:r>
    </w:p>
  </w:footnote>
  <w:footnote w:type="continuationSeparator" w:id="0">
    <w:p w:rsidR="00E45663" w:rsidRDefault="00E45663" w:rsidP="009F47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01C65"/>
    <w:multiLevelType w:val="hybridMultilevel"/>
    <w:tmpl w:val="EA0C4C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2E7F83"/>
    <w:multiLevelType w:val="hybridMultilevel"/>
    <w:tmpl w:val="182C957A"/>
    <w:lvl w:ilvl="0" w:tplc="7A62A3E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D70127D"/>
    <w:multiLevelType w:val="hybridMultilevel"/>
    <w:tmpl w:val="AD7849D2"/>
    <w:lvl w:ilvl="0" w:tplc="C5E8E6AA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2F68B1"/>
    <w:multiLevelType w:val="hybridMultilevel"/>
    <w:tmpl w:val="9F18C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9B042C"/>
    <w:multiLevelType w:val="hybridMultilevel"/>
    <w:tmpl w:val="3A4A9BF8"/>
    <w:lvl w:ilvl="0" w:tplc="B706FF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C65920"/>
    <w:multiLevelType w:val="hybridMultilevel"/>
    <w:tmpl w:val="79B0CE0A"/>
    <w:lvl w:ilvl="0" w:tplc="466895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57C3039"/>
    <w:multiLevelType w:val="hybridMultilevel"/>
    <w:tmpl w:val="1F06B2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D850E93"/>
    <w:multiLevelType w:val="hybridMultilevel"/>
    <w:tmpl w:val="A4747F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8F3B98"/>
    <w:multiLevelType w:val="hybridMultilevel"/>
    <w:tmpl w:val="E48C6FFE"/>
    <w:lvl w:ilvl="0" w:tplc="7A62A3E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>
    <w:nsid w:val="4D0175A1"/>
    <w:multiLevelType w:val="hybridMultilevel"/>
    <w:tmpl w:val="DFF8AAF0"/>
    <w:lvl w:ilvl="0" w:tplc="0409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59001401"/>
    <w:multiLevelType w:val="hybridMultilevel"/>
    <w:tmpl w:val="12AEFA38"/>
    <w:lvl w:ilvl="0" w:tplc="1D78C3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99C07C9"/>
    <w:multiLevelType w:val="hybridMultilevel"/>
    <w:tmpl w:val="6CA8FE94"/>
    <w:lvl w:ilvl="0" w:tplc="7A62A3E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5ED8549B"/>
    <w:multiLevelType w:val="hybridMultilevel"/>
    <w:tmpl w:val="3CE2FF48"/>
    <w:lvl w:ilvl="0" w:tplc="379A5DDC">
      <w:start w:val="4"/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>
    <w:nsid w:val="62EA6F50"/>
    <w:multiLevelType w:val="hybridMultilevel"/>
    <w:tmpl w:val="C9A68A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5315AF"/>
    <w:multiLevelType w:val="hybridMultilevel"/>
    <w:tmpl w:val="34DE8E1E"/>
    <w:lvl w:ilvl="0" w:tplc="7A62A3E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3"/>
  </w:num>
  <w:num w:numId="2">
    <w:abstractNumId w:val="4"/>
  </w:num>
  <w:num w:numId="3">
    <w:abstractNumId w:val="13"/>
  </w:num>
  <w:num w:numId="4">
    <w:abstractNumId w:val="6"/>
  </w:num>
  <w:num w:numId="5">
    <w:abstractNumId w:val="7"/>
  </w:num>
  <w:num w:numId="6">
    <w:abstractNumId w:val="9"/>
  </w:num>
  <w:num w:numId="7">
    <w:abstractNumId w:val="11"/>
  </w:num>
  <w:num w:numId="8">
    <w:abstractNumId w:val="14"/>
  </w:num>
  <w:num w:numId="9">
    <w:abstractNumId w:val="8"/>
  </w:num>
  <w:num w:numId="10">
    <w:abstractNumId w:val="1"/>
  </w:num>
  <w:num w:numId="11">
    <w:abstractNumId w:val="0"/>
  </w:num>
  <w:num w:numId="12">
    <w:abstractNumId w:val="5"/>
  </w:num>
  <w:num w:numId="13">
    <w:abstractNumId w:val="10"/>
  </w:num>
  <w:num w:numId="14">
    <w:abstractNumId w:val="12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TAwsbSwMDUxsLAwtDRV0lEKTi0uzszPAykwNKoFAMFjA1ktAAAA"/>
  </w:docVars>
  <w:rsids>
    <w:rsidRoot w:val="00D1149E"/>
    <w:rsid w:val="00015E6E"/>
    <w:rsid w:val="00044333"/>
    <w:rsid w:val="00082A94"/>
    <w:rsid w:val="0009276E"/>
    <w:rsid w:val="00097FB5"/>
    <w:rsid w:val="000A0E00"/>
    <w:rsid w:val="000B275D"/>
    <w:rsid w:val="000B3FD1"/>
    <w:rsid w:val="000C7DDF"/>
    <w:rsid w:val="000E6A0D"/>
    <w:rsid w:val="000F20EF"/>
    <w:rsid w:val="0010190C"/>
    <w:rsid w:val="0011363C"/>
    <w:rsid w:val="00122842"/>
    <w:rsid w:val="001275C4"/>
    <w:rsid w:val="00137911"/>
    <w:rsid w:val="00151586"/>
    <w:rsid w:val="00151A10"/>
    <w:rsid w:val="00151FEC"/>
    <w:rsid w:val="00177BA2"/>
    <w:rsid w:val="0018359A"/>
    <w:rsid w:val="00184812"/>
    <w:rsid w:val="00185C47"/>
    <w:rsid w:val="00187A68"/>
    <w:rsid w:val="00187A99"/>
    <w:rsid w:val="00194281"/>
    <w:rsid w:val="001A73AD"/>
    <w:rsid w:val="001C7EF2"/>
    <w:rsid w:val="00201247"/>
    <w:rsid w:val="002102F3"/>
    <w:rsid w:val="0023288E"/>
    <w:rsid w:val="00235244"/>
    <w:rsid w:val="002469D6"/>
    <w:rsid w:val="00250E9E"/>
    <w:rsid w:val="00257675"/>
    <w:rsid w:val="0026321B"/>
    <w:rsid w:val="002B214F"/>
    <w:rsid w:val="002F3640"/>
    <w:rsid w:val="0031382B"/>
    <w:rsid w:val="003427A3"/>
    <w:rsid w:val="00343B9D"/>
    <w:rsid w:val="0039359C"/>
    <w:rsid w:val="0039486F"/>
    <w:rsid w:val="003A416B"/>
    <w:rsid w:val="003C4EAA"/>
    <w:rsid w:val="003D78A2"/>
    <w:rsid w:val="003F0B01"/>
    <w:rsid w:val="003F1C1C"/>
    <w:rsid w:val="00411523"/>
    <w:rsid w:val="00420392"/>
    <w:rsid w:val="00435F12"/>
    <w:rsid w:val="004427DA"/>
    <w:rsid w:val="004567AA"/>
    <w:rsid w:val="00482B31"/>
    <w:rsid w:val="0048346B"/>
    <w:rsid w:val="00493C4B"/>
    <w:rsid w:val="004A6F82"/>
    <w:rsid w:val="004D14A7"/>
    <w:rsid w:val="004F1AD4"/>
    <w:rsid w:val="00501A08"/>
    <w:rsid w:val="00503CC3"/>
    <w:rsid w:val="005226EB"/>
    <w:rsid w:val="0052348B"/>
    <w:rsid w:val="0053010F"/>
    <w:rsid w:val="0053564C"/>
    <w:rsid w:val="00540FBA"/>
    <w:rsid w:val="00542C9A"/>
    <w:rsid w:val="00557F95"/>
    <w:rsid w:val="00566DFA"/>
    <w:rsid w:val="00596D31"/>
    <w:rsid w:val="005D1503"/>
    <w:rsid w:val="006051A1"/>
    <w:rsid w:val="00606305"/>
    <w:rsid w:val="006207F8"/>
    <w:rsid w:val="006235E2"/>
    <w:rsid w:val="00631AA0"/>
    <w:rsid w:val="00632BD9"/>
    <w:rsid w:val="0064059B"/>
    <w:rsid w:val="0065573E"/>
    <w:rsid w:val="00664D12"/>
    <w:rsid w:val="0066654D"/>
    <w:rsid w:val="0067433C"/>
    <w:rsid w:val="006B024C"/>
    <w:rsid w:val="006B343E"/>
    <w:rsid w:val="006C2EBB"/>
    <w:rsid w:val="006F2599"/>
    <w:rsid w:val="0070335C"/>
    <w:rsid w:val="00714EB9"/>
    <w:rsid w:val="00724306"/>
    <w:rsid w:val="00744124"/>
    <w:rsid w:val="00761C44"/>
    <w:rsid w:val="00772395"/>
    <w:rsid w:val="0079500D"/>
    <w:rsid w:val="007A503F"/>
    <w:rsid w:val="007C2CE7"/>
    <w:rsid w:val="007D2C20"/>
    <w:rsid w:val="007F001C"/>
    <w:rsid w:val="007F28C7"/>
    <w:rsid w:val="007F4C38"/>
    <w:rsid w:val="00823F5F"/>
    <w:rsid w:val="00830D96"/>
    <w:rsid w:val="00873BEC"/>
    <w:rsid w:val="00892C8B"/>
    <w:rsid w:val="008A2138"/>
    <w:rsid w:val="008A3299"/>
    <w:rsid w:val="008B0138"/>
    <w:rsid w:val="008B47C0"/>
    <w:rsid w:val="008C1E43"/>
    <w:rsid w:val="008D27BC"/>
    <w:rsid w:val="008E0879"/>
    <w:rsid w:val="008E6E1A"/>
    <w:rsid w:val="00913691"/>
    <w:rsid w:val="00926A4F"/>
    <w:rsid w:val="00935735"/>
    <w:rsid w:val="00946A93"/>
    <w:rsid w:val="009566DD"/>
    <w:rsid w:val="00974A5C"/>
    <w:rsid w:val="00983943"/>
    <w:rsid w:val="00983A49"/>
    <w:rsid w:val="00993CA2"/>
    <w:rsid w:val="009B0973"/>
    <w:rsid w:val="009B5738"/>
    <w:rsid w:val="009C1427"/>
    <w:rsid w:val="009E5C18"/>
    <w:rsid w:val="009E7C4F"/>
    <w:rsid w:val="009F4761"/>
    <w:rsid w:val="009F655D"/>
    <w:rsid w:val="00A01BCD"/>
    <w:rsid w:val="00A07E06"/>
    <w:rsid w:val="00A37E9B"/>
    <w:rsid w:val="00A567BA"/>
    <w:rsid w:val="00A73FB9"/>
    <w:rsid w:val="00A80F46"/>
    <w:rsid w:val="00AC34A2"/>
    <w:rsid w:val="00AC6B43"/>
    <w:rsid w:val="00B1501C"/>
    <w:rsid w:val="00B20EE2"/>
    <w:rsid w:val="00B2486E"/>
    <w:rsid w:val="00B314B0"/>
    <w:rsid w:val="00B63537"/>
    <w:rsid w:val="00B77070"/>
    <w:rsid w:val="00B8433D"/>
    <w:rsid w:val="00BE768F"/>
    <w:rsid w:val="00C04C51"/>
    <w:rsid w:val="00C053FA"/>
    <w:rsid w:val="00C35B11"/>
    <w:rsid w:val="00C4360C"/>
    <w:rsid w:val="00C71C34"/>
    <w:rsid w:val="00C9388F"/>
    <w:rsid w:val="00C952C8"/>
    <w:rsid w:val="00CA371D"/>
    <w:rsid w:val="00CA5AF5"/>
    <w:rsid w:val="00CA741F"/>
    <w:rsid w:val="00CE273D"/>
    <w:rsid w:val="00CE5C1D"/>
    <w:rsid w:val="00CF25B8"/>
    <w:rsid w:val="00CF7C13"/>
    <w:rsid w:val="00D1149E"/>
    <w:rsid w:val="00D25850"/>
    <w:rsid w:val="00D31405"/>
    <w:rsid w:val="00D33742"/>
    <w:rsid w:val="00D351F1"/>
    <w:rsid w:val="00D50016"/>
    <w:rsid w:val="00D65898"/>
    <w:rsid w:val="00D70847"/>
    <w:rsid w:val="00D80F93"/>
    <w:rsid w:val="00D81746"/>
    <w:rsid w:val="00DA1CC4"/>
    <w:rsid w:val="00DA3BEC"/>
    <w:rsid w:val="00DA619C"/>
    <w:rsid w:val="00DC18BA"/>
    <w:rsid w:val="00DC3D8D"/>
    <w:rsid w:val="00DE547F"/>
    <w:rsid w:val="00E05EBB"/>
    <w:rsid w:val="00E14333"/>
    <w:rsid w:val="00E14F8E"/>
    <w:rsid w:val="00E24E58"/>
    <w:rsid w:val="00E31002"/>
    <w:rsid w:val="00E335C2"/>
    <w:rsid w:val="00E34F2C"/>
    <w:rsid w:val="00E3605D"/>
    <w:rsid w:val="00E37178"/>
    <w:rsid w:val="00E43799"/>
    <w:rsid w:val="00E45663"/>
    <w:rsid w:val="00E546C5"/>
    <w:rsid w:val="00F44E14"/>
    <w:rsid w:val="00F73C0C"/>
    <w:rsid w:val="00F91407"/>
    <w:rsid w:val="00FC1082"/>
    <w:rsid w:val="00FC5269"/>
    <w:rsid w:val="00FD3E8B"/>
    <w:rsid w:val="00FD602B"/>
    <w:rsid w:val="00FE1F1A"/>
    <w:rsid w:val="00FF6A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>
      <o:colormenu v:ext="edit" fillcolor="none" strokecolor="none [2404]"/>
    </o:shapedefaults>
    <o:shapelayout v:ext="edit">
      <o:idmap v:ext="edit" data="1"/>
      <o:regrouptable v:ext="edit">
        <o:entry new="1" old="0"/>
        <o:entry new="2" old="0"/>
        <o:entry new="3" old="2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1B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14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73AD"/>
    <w:rPr>
      <w:color w:val="0563C1" w:themeColor="hyperlink"/>
      <w:u w:val="single"/>
    </w:rPr>
  </w:style>
  <w:style w:type="character" w:customStyle="1" w:styleId="st">
    <w:name w:val="st"/>
    <w:basedOn w:val="DefaultParagraphFont"/>
    <w:rsid w:val="00DC18BA"/>
  </w:style>
  <w:style w:type="paragraph" w:styleId="FootnoteText">
    <w:name w:val="footnote text"/>
    <w:basedOn w:val="Normal"/>
    <w:link w:val="FootnoteTextChar"/>
    <w:uiPriority w:val="99"/>
    <w:semiHidden/>
    <w:unhideWhenUsed/>
    <w:rsid w:val="009F476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476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4761"/>
    <w:rPr>
      <w:vertAlign w:val="superscript"/>
    </w:rPr>
  </w:style>
  <w:style w:type="character" w:customStyle="1" w:styleId="verse-18">
    <w:name w:val="verse-18"/>
    <w:basedOn w:val="DefaultParagraphFont"/>
    <w:rsid w:val="0064059B"/>
  </w:style>
  <w:style w:type="character" w:customStyle="1" w:styleId="verse-4">
    <w:name w:val="verse-4"/>
    <w:basedOn w:val="DefaultParagraphFont"/>
    <w:rsid w:val="00D50016"/>
  </w:style>
  <w:style w:type="character" w:customStyle="1" w:styleId="red-letter">
    <w:name w:val="red-letter"/>
    <w:basedOn w:val="DefaultParagraphFont"/>
    <w:rsid w:val="00D50016"/>
  </w:style>
  <w:style w:type="character" w:styleId="Strong">
    <w:name w:val="Strong"/>
    <w:basedOn w:val="DefaultParagraphFont"/>
    <w:uiPriority w:val="22"/>
    <w:qFormat/>
    <w:rsid w:val="00D50016"/>
    <w:rPr>
      <w:b/>
      <w:bCs/>
    </w:rPr>
  </w:style>
  <w:style w:type="character" w:customStyle="1" w:styleId="verse-5">
    <w:name w:val="verse-5"/>
    <w:basedOn w:val="DefaultParagraphFont"/>
    <w:rsid w:val="00D50016"/>
  </w:style>
  <w:style w:type="character" w:customStyle="1" w:styleId="verse-19">
    <w:name w:val="verse-19"/>
    <w:basedOn w:val="DefaultParagraphFont"/>
    <w:rsid w:val="00E24E58"/>
  </w:style>
  <w:style w:type="character" w:customStyle="1" w:styleId="verse-20">
    <w:name w:val="verse-20"/>
    <w:basedOn w:val="DefaultParagraphFont"/>
    <w:rsid w:val="00E24E58"/>
  </w:style>
  <w:style w:type="paragraph" w:styleId="BalloonText">
    <w:name w:val="Balloon Text"/>
    <w:basedOn w:val="Normal"/>
    <w:link w:val="BalloonTextChar"/>
    <w:uiPriority w:val="99"/>
    <w:semiHidden/>
    <w:unhideWhenUsed/>
    <w:rsid w:val="008A21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38"/>
    <w:rPr>
      <w:rFonts w:ascii="Tahoma" w:hAnsi="Tahoma" w:cs="Tahoma"/>
      <w:sz w:val="16"/>
      <w:szCs w:val="16"/>
    </w:rPr>
  </w:style>
  <w:style w:type="character" w:customStyle="1" w:styleId="verse-2">
    <w:name w:val="verse-2"/>
    <w:basedOn w:val="DefaultParagraphFont"/>
    <w:rsid w:val="007C2CE7"/>
  </w:style>
  <w:style w:type="character" w:customStyle="1" w:styleId="verse-3">
    <w:name w:val="verse-3"/>
    <w:basedOn w:val="DefaultParagraphFont"/>
    <w:rsid w:val="007C2CE7"/>
  </w:style>
  <w:style w:type="character" w:customStyle="1" w:styleId="verse">
    <w:name w:val="verse"/>
    <w:basedOn w:val="DefaultParagraphFont"/>
    <w:rsid w:val="00A73FB9"/>
  </w:style>
  <w:style w:type="character" w:customStyle="1" w:styleId="verse-11">
    <w:name w:val="verse-11"/>
    <w:basedOn w:val="DefaultParagraphFont"/>
    <w:rsid w:val="000E6A0D"/>
  </w:style>
  <w:style w:type="character" w:customStyle="1" w:styleId="verse-21">
    <w:name w:val="verse-21"/>
    <w:basedOn w:val="DefaultParagraphFont"/>
    <w:rsid w:val="000E6A0D"/>
  </w:style>
  <w:style w:type="character" w:customStyle="1" w:styleId="verse-22">
    <w:name w:val="verse-22"/>
    <w:basedOn w:val="DefaultParagraphFont"/>
    <w:rsid w:val="000E6A0D"/>
  </w:style>
  <w:style w:type="character" w:customStyle="1" w:styleId="verse-24">
    <w:name w:val="verse-24"/>
    <w:basedOn w:val="DefaultParagraphFont"/>
    <w:rsid w:val="00DA1CC4"/>
  </w:style>
  <w:style w:type="character" w:customStyle="1" w:styleId="verse-17">
    <w:name w:val="verse-17"/>
    <w:basedOn w:val="DefaultParagraphFont"/>
    <w:rsid w:val="00FE1F1A"/>
  </w:style>
  <w:style w:type="character" w:customStyle="1" w:styleId="verse-66">
    <w:name w:val="verse-66"/>
    <w:basedOn w:val="DefaultParagraphFont"/>
    <w:rsid w:val="00AC6B43"/>
  </w:style>
  <w:style w:type="character" w:customStyle="1" w:styleId="verse-67">
    <w:name w:val="verse-67"/>
    <w:basedOn w:val="DefaultParagraphFont"/>
    <w:rsid w:val="00AC6B43"/>
  </w:style>
  <w:style w:type="character" w:customStyle="1" w:styleId="verse-68">
    <w:name w:val="verse-68"/>
    <w:basedOn w:val="DefaultParagraphFont"/>
    <w:rsid w:val="00AC6B43"/>
  </w:style>
  <w:style w:type="character" w:customStyle="1" w:styleId="verse-35">
    <w:name w:val="verse-35"/>
    <w:basedOn w:val="DefaultParagraphFont"/>
    <w:rsid w:val="006051A1"/>
  </w:style>
  <w:style w:type="character" w:customStyle="1" w:styleId="verse-10">
    <w:name w:val="verse-10"/>
    <w:basedOn w:val="DefaultParagraphFont"/>
    <w:rsid w:val="00E31002"/>
  </w:style>
  <w:style w:type="character" w:customStyle="1" w:styleId="verse-27">
    <w:name w:val="verse-27"/>
    <w:basedOn w:val="DefaultParagraphFont"/>
    <w:rsid w:val="00FC1082"/>
  </w:style>
  <w:style w:type="character" w:customStyle="1" w:styleId="verse-15">
    <w:name w:val="verse-15"/>
    <w:basedOn w:val="DefaultParagraphFont"/>
    <w:rsid w:val="00187A68"/>
  </w:style>
  <w:style w:type="character" w:customStyle="1" w:styleId="verse-16">
    <w:name w:val="verse-16"/>
    <w:basedOn w:val="DefaultParagraphFont"/>
    <w:rsid w:val="004D14A7"/>
  </w:style>
  <w:style w:type="character" w:customStyle="1" w:styleId="verse-28">
    <w:name w:val="verse-28"/>
    <w:basedOn w:val="DefaultParagraphFont"/>
    <w:rsid w:val="00501A08"/>
  </w:style>
  <w:style w:type="character" w:customStyle="1" w:styleId="verse-29">
    <w:name w:val="verse-29"/>
    <w:basedOn w:val="DefaultParagraphFont"/>
    <w:rsid w:val="00501A08"/>
  </w:style>
  <w:style w:type="character" w:customStyle="1" w:styleId="verse-30">
    <w:name w:val="verse-30"/>
    <w:basedOn w:val="DefaultParagraphFont"/>
    <w:rsid w:val="00501A08"/>
  </w:style>
  <w:style w:type="character" w:customStyle="1" w:styleId="verse-6">
    <w:name w:val="verse-6"/>
    <w:basedOn w:val="DefaultParagraphFont"/>
    <w:rsid w:val="009F655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5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4044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4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99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6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7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7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9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9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0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8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5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9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2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0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0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05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4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4A85E-7C7A-4E4D-9C2E-368CC72A5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2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20</cp:revision>
  <cp:lastPrinted>2017-09-27T23:13:00Z</cp:lastPrinted>
  <dcterms:created xsi:type="dcterms:W3CDTF">2017-09-29T16:46:00Z</dcterms:created>
  <dcterms:modified xsi:type="dcterms:W3CDTF">2018-02-05T15:00:00Z</dcterms:modified>
</cp:coreProperties>
</file>